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295BB5" w14:textId="77777777" w:rsidR="00646E3A" w:rsidRDefault="00646E3A" w:rsidP="00646E3A"/>
    <w:p w14:paraId="165D85B4" w14:textId="77777777" w:rsidR="00646E3A" w:rsidRDefault="00646E3A"/>
    <w:p w14:paraId="7C367CC0" w14:textId="2F6C6B0F" w:rsidR="005F72E1" w:rsidRDefault="009B56A0">
      <w:r>
        <w:t xml:space="preserve">Let us </w:t>
      </w:r>
      <w:proofErr w:type="gramStart"/>
      <w:r>
        <w:t xml:space="preserve">c </w:t>
      </w:r>
      <w:r w:rsidR="00646E3A">
        <w:t xml:space="preserve"> solutions</w:t>
      </w:r>
      <w:proofErr w:type="gramEnd"/>
    </w:p>
    <w:p w14:paraId="515CBEEB" w14:textId="77777777" w:rsidR="009B56A0" w:rsidRDefault="00941297">
      <w:r>
        <w:t>Unit1.</w:t>
      </w:r>
    </w:p>
    <w:p w14:paraId="6E15303C" w14:textId="77777777" w:rsidR="00941297" w:rsidRDefault="00941297">
      <w:r>
        <w:t>[A]-</w:t>
      </w:r>
    </w:p>
    <w:p w14:paraId="3DE85918" w14:textId="77777777" w:rsidR="00941297" w:rsidRDefault="00941297">
      <w:r>
        <w:t>BASICSALARY-Valid variable name</w:t>
      </w:r>
    </w:p>
    <w:p w14:paraId="15AECBC2" w14:textId="77777777" w:rsidR="00941297" w:rsidRDefault="00941297">
      <w:r>
        <w:t>-basic-Valid</w:t>
      </w:r>
    </w:p>
    <w:p w14:paraId="6DCB8360" w14:textId="77777777" w:rsidR="00941297" w:rsidRDefault="00941297">
      <w:r>
        <w:t>Basic-</w:t>
      </w:r>
      <w:proofErr w:type="spellStart"/>
      <w:r>
        <w:t>hra</w:t>
      </w:r>
      <w:proofErr w:type="spellEnd"/>
      <w:r>
        <w:t>-invalid</w:t>
      </w:r>
    </w:p>
    <w:p w14:paraId="337BF908" w14:textId="77777777" w:rsidR="00941297" w:rsidRDefault="00941297">
      <w:r>
        <w:t>#mean-invalid</w:t>
      </w:r>
    </w:p>
    <w:p w14:paraId="360D64D3" w14:textId="77777777" w:rsidR="00941297" w:rsidRDefault="00941297">
      <w:proofErr w:type="gramStart"/>
      <w:r>
        <w:t>Group.-</w:t>
      </w:r>
      <w:proofErr w:type="gramEnd"/>
      <w:r>
        <w:t>invalid</w:t>
      </w:r>
    </w:p>
    <w:p w14:paraId="3AE1BFFB" w14:textId="77777777" w:rsidR="00941297" w:rsidRDefault="00941297">
      <w:r>
        <w:t>422-invalid</w:t>
      </w:r>
    </w:p>
    <w:p w14:paraId="018EC50C" w14:textId="77777777" w:rsidR="00941297" w:rsidRDefault="00941297">
      <w:r>
        <w:t>Population in 2006-invalid</w:t>
      </w:r>
    </w:p>
    <w:p w14:paraId="5D2A0E10" w14:textId="77777777" w:rsidR="00941297" w:rsidRDefault="00941297">
      <w:r>
        <w:t>Over time-invalid</w:t>
      </w:r>
    </w:p>
    <w:p w14:paraId="316A5834" w14:textId="77777777" w:rsidR="00941297" w:rsidRDefault="00941297">
      <w:proofErr w:type="spellStart"/>
      <w:r w:rsidRPr="00941297">
        <w:t>Mindovermatter</w:t>
      </w:r>
      <w:proofErr w:type="spellEnd"/>
      <w:r>
        <w:t>-valid</w:t>
      </w:r>
    </w:p>
    <w:p w14:paraId="57C68068" w14:textId="77777777" w:rsidR="00941297" w:rsidRDefault="00941297">
      <w:r w:rsidRPr="00941297">
        <w:t>FLOAT</w:t>
      </w:r>
      <w:r>
        <w:t>-invalid</w:t>
      </w:r>
    </w:p>
    <w:p w14:paraId="7538F47D" w14:textId="77777777" w:rsidR="00941297" w:rsidRDefault="00941297">
      <w:proofErr w:type="spellStart"/>
      <w:r w:rsidRPr="00941297">
        <w:t>hELLO</w:t>
      </w:r>
      <w:proofErr w:type="spellEnd"/>
      <w:r>
        <w:t>-valid</w:t>
      </w:r>
    </w:p>
    <w:p w14:paraId="25085008" w14:textId="77777777" w:rsidR="00941297" w:rsidRDefault="00941297">
      <w:proofErr w:type="gramStart"/>
      <w:r w:rsidRPr="00941297">
        <w:t>queue</w:t>
      </w:r>
      <w:r>
        <w:t>.-</w:t>
      </w:r>
      <w:proofErr w:type="gramEnd"/>
      <w:r>
        <w:t>invalid</w:t>
      </w:r>
    </w:p>
    <w:p w14:paraId="4AF2F6AE" w14:textId="77777777" w:rsidR="00941297" w:rsidRDefault="00941297">
      <w:proofErr w:type="spellStart"/>
      <w:r w:rsidRPr="00941297">
        <w:t>team’svictory</w:t>
      </w:r>
      <w:proofErr w:type="spellEnd"/>
      <w:r>
        <w:t>-invalid</w:t>
      </w:r>
    </w:p>
    <w:p w14:paraId="65EE5EC1" w14:textId="77777777" w:rsidR="00941297" w:rsidRDefault="00941297">
      <w:r w:rsidRPr="00941297">
        <w:t>Plot # 3</w:t>
      </w:r>
      <w:r>
        <w:t>-invalid</w:t>
      </w:r>
    </w:p>
    <w:p w14:paraId="04B60163" w14:textId="7F56AFE4" w:rsidR="00941297" w:rsidRDefault="00941297">
      <w:r w:rsidRPr="00941297">
        <w:t>2015_DDay</w:t>
      </w:r>
      <w:r>
        <w:t>-invalid</w:t>
      </w:r>
    </w:p>
    <w:p w14:paraId="3BA6B531" w14:textId="77777777" w:rsidR="00B02848" w:rsidRDefault="00B02848">
      <w:bookmarkStart w:id="0" w:name="_GoBack"/>
      <w:bookmarkEnd w:id="0"/>
    </w:p>
    <w:p w14:paraId="555FDC53" w14:textId="77777777" w:rsidR="00941297" w:rsidRDefault="00941297">
      <w:r>
        <w:t>[B]-</w:t>
      </w:r>
    </w:p>
    <w:p w14:paraId="5994402E" w14:textId="77777777" w:rsidR="00F44EB2" w:rsidRDefault="00941297">
      <w:r w:rsidRPr="00F44EB2">
        <w:t>int = 314.562 * 150</w:t>
      </w:r>
      <w:r w:rsidR="00F44EB2">
        <w:t>-</w:t>
      </w:r>
      <w:proofErr w:type="gramStart"/>
      <w:r w:rsidR="00F44EB2">
        <w:t>error(</w:t>
      </w:r>
      <w:proofErr w:type="gramEnd"/>
      <w:r w:rsidR="00F44EB2">
        <w:t>Integer is a keyword not used as a variable)</w:t>
      </w:r>
    </w:p>
    <w:p w14:paraId="276F115C" w14:textId="77777777" w:rsidR="00F44EB2" w:rsidRDefault="00F44EB2">
      <w:r w:rsidRPr="00F44EB2">
        <w:t>name = ‘Ajay’ ;</w:t>
      </w:r>
      <w:r>
        <w:t>(invalid character constant)</w:t>
      </w:r>
    </w:p>
    <w:p w14:paraId="6AF9B86E" w14:textId="77777777" w:rsidR="00F44EB2" w:rsidRDefault="00F44EB2">
      <w:r w:rsidRPr="00F44EB2">
        <w:t>varchar = ‘3’ ;</w:t>
      </w:r>
      <w:r>
        <w:t xml:space="preserve">(no </w:t>
      </w:r>
      <w:proofErr w:type="gramStart"/>
      <w:r>
        <w:t>error )</w:t>
      </w:r>
      <w:proofErr w:type="gramEnd"/>
    </w:p>
    <w:p w14:paraId="09255524" w14:textId="77777777" w:rsidR="00F44EB2" w:rsidRDefault="00F44EB2">
      <w:r w:rsidRPr="00F44EB2">
        <w:t xml:space="preserve">3.14 * r * r * h = </w:t>
      </w:r>
      <w:proofErr w:type="spellStart"/>
      <w:r w:rsidRPr="00F44EB2">
        <w:t>vol_of_cyl</w:t>
      </w:r>
      <w:proofErr w:type="spellEnd"/>
      <w:r w:rsidRPr="00F44EB2">
        <w:t xml:space="preserve"> ;</w:t>
      </w:r>
      <w:r>
        <w:t xml:space="preserve">(we cannot declare more than one value in </w:t>
      </w:r>
      <w:proofErr w:type="spellStart"/>
      <w:r>
        <w:t>lhs</w:t>
      </w:r>
      <w:proofErr w:type="spellEnd"/>
      <w:r>
        <w:t>)</w:t>
      </w:r>
    </w:p>
    <w:p w14:paraId="783FFF3F" w14:textId="77777777" w:rsidR="00F44EB2" w:rsidRDefault="00F44EB2">
      <w:r w:rsidRPr="00F44EB2">
        <w:t xml:space="preserve">k = </w:t>
      </w:r>
      <w:proofErr w:type="gramStart"/>
      <w:r w:rsidRPr="00F44EB2">
        <w:t>( a</w:t>
      </w:r>
      <w:proofErr w:type="gramEnd"/>
      <w:r w:rsidRPr="00F44EB2">
        <w:t xml:space="preserve"> * b ) ( c + ( 2.5a + b ) ( d + e ) ;</w:t>
      </w:r>
      <w:r>
        <w:t>(it is not declared explicitly)</w:t>
      </w:r>
    </w:p>
    <w:p w14:paraId="4A30046E" w14:textId="77777777" w:rsidR="00F44EB2" w:rsidRDefault="00F44EB2">
      <w:proofErr w:type="spellStart"/>
      <w:r w:rsidRPr="00F44EB2">
        <w:t>m_inst</w:t>
      </w:r>
      <w:proofErr w:type="spellEnd"/>
      <w:r w:rsidRPr="00F44EB2">
        <w:t xml:space="preserve"> = rate of interest * amount in </w:t>
      </w:r>
      <w:proofErr w:type="spellStart"/>
      <w:r w:rsidRPr="00F44EB2">
        <w:t>rs</w:t>
      </w:r>
      <w:proofErr w:type="spellEnd"/>
      <w:r w:rsidRPr="00F44EB2">
        <w:t xml:space="preserve"> ;</w:t>
      </w:r>
      <w:r>
        <w:t>(we cannot declare spaces in variable)</w:t>
      </w:r>
    </w:p>
    <w:p w14:paraId="2F26C335" w14:textId="77777777" w:rsidR="00F44EB2" w:rsidRDefault="00F44EB2">
      <w:proofErr w:type="spellStart"/>
      <w:r w:rsidRPr="00F44EB2">
        <w:t>si</w:t>
      </w:r>
      <w:proofErr w:type="spellEnd"/>
      <w:r w:rsidRPr="00F44EB2">
        <w:t xml:space="preserve"> = principal * </w:t>
      </w:r>
      <w:proofErr w:type="spellStart"/>
      <w:r w:rsidRPr="00F44EB2">
        <w:t>rateofinterest</w:t>
      </w:r>
      <w:proofErr w:type="spellEnd"/>
      <w:r w:rsidRPr="00F44EB2">
        <w:t xml:space="preserve"> * </w:t>
      </w:r>
      <w:proofErr w:type="spellStart"/>
      <w:r w:rsidRPr="00F44EB2">
        <w:t>numberofyears</w:t>
      </w:r>
      <w:proofErr w:type="spellEnd"/>
      <w:r w:rsidRPr="00F44EB2">
        <w:t xml:space="preserve"> / 100 ;</w:t>
      </w:r>
      <w:r>
        <w:t>(no error)</w:t>
      </w:r>
    </w:p>
    <w:p w14:paraId="7D1B9A86" w14:textId="77777777" w:rsidR="00F44EB2" w:rsidRDefault="00F44EB2">
      <w:r w:rsidRPr="00F44EB2">
        <w:t>area = 3.14 * r ** 2 ;</w:t>
      </w:r>
      <w:r>
        <w:t>(invalid operator)</w:t>
      </w:r>
    </w:p>
    <w:p w14:paraId="2703F174" w14:textId="77777777" w:rsidR="00F44EB2" w:rsidRDefault="00F44EB2">
      <w:r w:rsidRPr="00F44EB2">
        <w:t>volume = 3.14 * r ^ 2 * h ;</w:t>
      </w:r>
      <w:r>
        <w:t>(invalid operator)</w:t>
      </w:r>
    </w:p>
    <w:p w14:paraId="5D52C2D6" w14:textId="77777777" w:rsidR="00F44EB2" w:rsidRDefault="00F44EB2">
      <w:r w:rsidRPr="00F44EB2">
        <w:lastRenderedPageBreak/>
        <w:t xml:space="preserve">k = </w:t>
      </w:r>
      <w:proofErr w:type="gramStart"/>
      <w:r w:rsidRPr="00F44EB2">
        <w:t>( (</w:t>
      </w:r>
      <w:proofErr w:type="gramEnd"/>
      <w:r w:rsidRPr="00F44EB2">
        <w:t>a * b ) + c ) ( 2.5 * a + b ) ;</w:t>
      </w:r>
      <w:r>
        <w:t>(explicitly not declared)</w:t>
      </w:r>
    </w:p>
    <w:p w14:paraId="4B096176" w14:textId="77777777" w:rsidR="00F44EB2" w:rsidRDefault="00F44EB2" w:rsidP="00F44EB2">
      <w:r>
        <w:t xml:space="preserve">a = b = 3 = </w:t>
      </w:r>
      <w:proofErr w:type="gramStart"/>
      <w:r>
        <w:t>4 ;</w:t>
      </w:r>
      <w:proofErr w:type="gramEnd"/>
      <w:r>
        <w:t xml:space="preserve"> </w:t>
      </w:r>
    </w:p>
    <w:p w14:paraId="41ECBDEA" w14:textId="77777777" w:rsidR="00F44EB2" w:rsidRDefault="00F44EB2" w:rsidP="00F44EB2">
      <w:r w:rsidRPr="00F44EB2">
        <w:t>count = count + 1 ;</w:t>
      </w:r>
      <w:r>
        <w:t>(no error)</w:t>
      </w:r>
    </w:p>
    <w:p w14:paraId="323E8FE0" w14:textId="77777777" w:rsidR="00F44EB2" w:rsidRDefault="00F44EB2" w:rsidP="00F44EB2">
      <w:r w:rsidRPr="00F44EB2">
        <w:t>date = '2 Mar 04' ;</w:t>
      </w:r>
      <w:r w:rsidR="00FE7B28">
        <w:t>(</w:t>
      </w:r>
      <w:r w:rsidR="00FE7B28" w:rsidRPr="00FE7B28">
        <w:t xml:space="preserve"> </w:t>
      </w:r>
      <w:r w:rsidR="00FE7B28">
        <w:t>invalid character constant)</w:t>
      </w:r>
    </w:p>
    <w:p w14:paraId="2522645C" w14:textId="77777777" w:rsidR="00FE7B28" w:rsidRDefault="00FE7B28" w:rsidP="00F44EB2">
      <w:r w:rsidRPr="00FE7B28">
        <w:t>[C] Evaluate the following expressions and show their hierarchy.</w:t>
      </w:r>
    </w:p>
    <w:p w14:paraId="3370EB0C" w14:textId="77777777" w:rsidR="00FE7B28" w:rsidRDefault="00FE7B28" w:rsidP="00FE7B28">
      <w:r>
        <w:t xml:space="preserve">(a) g = big / 2 + big * 4 / big - big + </w:t>
      </w:r>
      <w:proofErr w:type="spellStart"/>
      <w:r>
        <w:t>abc</w:t>
      </w:r>
      <w:proofErr w:type="spellEnd"/>
      <w:r>
        <w:t xml:space="preserve"> / </w:t>
      </w:r>
      <w:proofErr w:type="gramStart"/>
      <w:r>
        <w:t>3 ;</w:t>
      </w:r>
      <w:proofErr w:type="gramEnd"/>
      <w:r>
        <w:t xml:space="preserve"> (</w:t>
      </w:r>
      <w:proofErr w:type="spellStart"/>
      <w:r>
        <w:t>abc</w:t>
      </w:r>
      <w:proofErr w:type="spellEnd"/>
      <w:r>
        <w:t xml:space="preserve"> = 2.5, big = 2, assume g to be a float) </w:t>
      </w:r>
    </w:p>
    <w:p w14:paraId="0DF60C18" w14:textId="77777777" w:rsidR="00FE7B28" w:rsidRDefault="00FE7B28" w:rsidP="00FE7B28">
      <w:r>
        <w:t>g=2/2+2*4/2-2+2.5/3;</w:t>
      </w:r>
    </w:p>
    <w:p w14:paraId="333ABB4D" w14:textId="77777777" w:rsidR="00FE7B28" w:rsidRDefault="00FE7B28" w:rsidP="00FE7B28">
      <w:pPr>
        <w:tabs>
          <w:tab w:val="left" w:pos="7769"/>
        </w:tabs>
      </w:pPr>
      <w:r>
        <w:t>g=3.833333</w:t>
      </w:r>
      <w:r>
        <w:tab/>
      </w:r>
    </w:p>
    <w:p w14:paraId="6F3056DB" w14:textId="77777777" w:rsidR="00FE7B28" w:rsidRDefault="00FE7B28" w:rsidP="00FE7B28">
      <w:r w:rsidRPr="00FE7B28">
        <w:t xml:space="preserve">(b) on = ink * act / 2 + 3 / 2 * act + 2 + </w:t>
      </w:r>
      <w:proofErr w:type="gramStart"/>
      <w:r w:rsidRPr="00FE7B28">
        <w:t>tig ;</w:t>
      </w:r>
      <w:proofErr w:type="gramEnd"/>
      <w:r w:rsidRPr="00FE7B28">
        <w:t xml:space="preserve"> (ink = 4, act = 1, tig = 3.2, assume on to be an int)</w:t>
      </w:r>
    </w:p>
    <w:p w14:paraId="2C810041" w14:textId="77777777" w:rsidR="00FE7B28" w:rsidRDefault="00FE7B28" w:rsidP="00FE7B28">
      <w:r>
        <w:t>On=4*1/2+3/3*1+2+3.2;</w:t>
      </w:r>
    </w:p>
    <w:p w14:paraId="6BF37848" w14:textId="77777777" w:rsidR="00FE7B28" w:rsidRDefault="00FE7B28" w:rsidP="00FE7B28">
      <w:r>
        <w:t>On=8</w:t>
      </w:r>
    </w:p>
    <w:p w14:paraId="765A449C" w14:textId="77777777" w:rsidR="00FE7B28" w:rsidRDefault="00FE7B28" w:rsidP="00FE7B28">
      <w:r w:rsidRPr="00FE7B28">
        <w:t xml:space="preserve">(c) s = qui * add / 4 - 6 / 2 + 2 / 3 * 6 / </w:t>
      </w:r>
      <w:proofErr w:type="gramStart"/>
      <w:r w:rsidRPr="00FE7B28">
        <w:t>god ;</w:t>
      </w:r>
      <w:proofErr w:type="gramEnd"/>
      <w:r w:rsidRPr="00FE7B28">
        <w:t xml:space="preserve"> (qui = 4, add = 2, god = 2, assume s to be an int)</w:t>
      </w:r>
    </w:p>
    <w:p w14:paraId="00070897" w14:textId="77777777" w:rsidR="00FE7B28" w:rsidRDefault="00FE7B28" w:rsidP="00FE7B28">
      <w:r>
        <w:t>S=4*2/4-6/2+2/3*6/2;</w:t>
      </w:r>
    </w:p>
    <w:p w14:paraId="28E13C55" w14:textId="77777777" w:rsidR="00FE7B28" w:rsidRDefault="00FE7B28" w:rsidP="00FE7B28">
      <w:r>
        <w:t>S=-1</w:t>
      </w:r>
    </w:p>
    <w:p w14:paraId="63D45A8D" w14:textId="77777777" w:rsidR="00FE7B28" w:rsidRPr="00FE7B28" w:rsidRDefault="00FE7B28" w:rsidP="00FE7B28">
      <w:r w:rsidRPr="00FE7B28">
        <w:t xml:space="preserve">(d) s = 1 / 3 * a / 4 - 6 / 2 + 2 / 3 * 6 / </w:t>
      </w:r>
      <w:proofErr w:type="gramStart"/>
      <w:r w:rsidRPr="00FE7B28">
        <w:t>g ;</w:t>
      </w:r>
      <w:proofErr w:type="gramEnd"/>
      <w:r w:rsidRPr="00FE7B28">
        <w:t xml:space="preserve"> (a = 4, g = 3, assume s to be an int) </w:t>
      </w:r>
    </w:p>
    <w:p w14:paraId="64A2BA3F" w14:textId="77777777" w:rsidR="00FE7B28" w:rsidRDefault="00873C7D" w:rsidP="00FE7B28">
      <w:r>
        <w:t>S=1/3*4/4-6/2+2/3*6/3;</w:t>
      </w:r>
    </w:p>
    <w:p w14:paraId="51CFF9B9" w14:textId="77777777" w:rsidR="00873C7D" w:rsidRDefault="00873C7D" w:rsidP="00FE7B28">
      <w:r>
        <w:t>S=-3</w:t>
      </w:r>
    </w:p>
    <w:p w14:paraId="32AC0B32" w14:textId="77777777" w:rsidR="00F44EB2" w:rsidRDefault="00873C7D">
      <w:r w:rsidRPr="00873C7D">
        <w:t>[F] What would be the output of the following programs:</w:t>
      </w:r>
    </w:p>
    <w:p w14:paraId="0D36409A" w14:textId="77777777" w:rsidR="00873C7D" w:rsidRDefault="00873C7D" w:rsidP="00873C7D">
      <w:r>
        <w:t>(a)-</w:t>
      </w:r>
      <w:r w:rsidRPr="00873C7D">
        <w:t xml:space="preserve"> 0 2 0.000000 2.000000</w:t>
      </w:r>
    </w:p>
    <w:p w14:paraId="755919B3" w14:textId="77777777" w:rsidR="00873C7D" w:rsidRDefault="00873C7D" w:rsidP="00873C7D">
      <w:r>
        <w:t>(b)</w:t>
      </w:r>
      <w:r w:rsidRPr="00873C7D">
        <w:t xml:space="preserve"> a = 0 b = -6</w:t>
      </w:r>
    </w:p>
    <w:p w14:paraId="763BEC59" w14:textId="77777777" w:rsidR="00873C7D" w:rsidRDefault="00873C7D" w:rsidP="00873C7D">
      <w:r>
        <w:t xml:space="preserve">(c)error </w:t>
      </w:r>
      <w:r w:rsidR="00200853">
        <w:t xml:space="preserve">we need to declare int instead of </w:t>
      </w:r>
      <w:proofErr w:type="gramStart"/>
      <w:r w:rsidR="00200853">
        <w:t>float .</w:t>
      </w:r>
      <w:proofErr w:type="gramEnd"/>
    </w:p>
    <w:p w14:paraId="73E70A24" w14:textId="77777777" w:rsidR="00200853" w:rsidRDefault="00200853" w:rsidP="00200853">
      <w:r>
        <w:t>(d)</w:t>
      </w:r>
      <w:r w:rsidRPr="00200853">
        <w:t xml:space="preserve"> </w:t>
      </w:r>
      <w:proofErr w:type="spellStart"/>
      <w:r>
        <w:t>nn</w:t>
      </w:r>
      <w:proofErr w:type="spellEnd"/>
    </w:p>
    <w:p w14:paraId="017CF201" w14:textId="77777777" w:rsidR="00200853" w:rsidRDefault="00200853" w:rsidP="00200853"/>
    <w:p w14:paraId="315CCBA2" w14:textId="77777777" w:rsidR="00200853" w:rsidRDefault="00200853" w:rsidP="00200853">
      <w:r>
        <w:t xml:space="preserve"> </w:t>
      </w:r>
      <w:proofErr w:type="spellStart"/>
      <w:r>
        <w:t>nn</w:t>
      </w:r>
      <w:proofErr w:type="spellEnd"/>
    </w:p>
    <w:p w14:paraId="4FFCD354" w14:textId="77777777" w:rsidR="00200853" w:rsidRDefault="00200853" w:rsidP="00200853">
      <w:proofErr w:type="spellStart"/>
      <w:r>
        <w:t>nn</w:t>
      </w:r>
      <w:proofErr w:type="spellEnd"/>
      <w:r>
        <w:t xml:space="preserve"> /n/n </w:t>
      </w:r>
      <w:proofErr w:type="spellStart"/>
      <w:r>
        <w:t>nn</w:t>
      </w:r>
      <w:proofErr w:type="spellEnd"/>
      <w:r>
        <w:t>/n</w:t>
      </w:r>
    </w:p>
    <w:p w14:paraId="31441BD0" w14:textId="77777777" w:rsidR="00200853" w:rsidRDefault="00200853" w:rsidP="00200853">
      <w:r>
        <w:t>(e)normal question</w:t>
      </w:r>
    </w:p>
    <w:p w14:paraId="1CEBD813" w14:textId="77777777" w:rsidR="00200853" w:rsidRDefault="00200853" w:rsidP="00200853">
      <w:r>
        <w:t xml:space="preserve">(f)process terminated </w:t>
      </w:r>
    </w:p>
    <w:p w14:paraId="1ECD1EC1" w14:textId="77777777" w:rsidR="00200853" w:rsidRDefault="00200853" w:rsidP="00200853">
      <w:r w:rsidRPr="00200853">
        <w:t>[G] Pick up the correct alternative for each of the following questions:</w:t>
      </w:r>
    </w:p>
    <w:p w14:paraId="3E21A163" w14:textId="77777777" w:rsidR="00200853" w:rsidRDefault="00200853" w:rsidP="00200853">
      <w:r>
        <w:t>(a)</w:t>
      </w:r>
      <w:r w:rsidRPr="00200853">
        <w:t xml:space="preserve"> Dennis Ritchie</w:t>
      </w:r>
    </w:p>
    <w:p w14:paraId="2B39338D" w14:textId="77777777" w:rsidR="00200853" w:rsidRDefault="00200853" w:rsidP="00200853">
      <w:r>
        <w:t>(b)</w:t>
      </w:r>
      <w:r w:rsidRPr="00200853">
        <w:t>All the above</w:t>
      </w:r>
    </w:p>
    <w:p w14:paraId="4C7B60DE" w14:textId="77777777" w:rsidR="00200853" w:rsidRDefault="00200853" w:rsidP="00200853">
      <w:r>
        <w:t>(c)</w:t>
      </w:r>
      <w:r w:rsidRPr="00200853">
        <w:t xml:space="preserve"> A compiler</w:t>
      </w:r>
    </w:p>
    <w:p w14:paraId="34400AC7" w14:textId="77777777" w:rsidR="00200853" w:rsidRDefault="00200853" w:rsidP="00200853">
      <w:r>
        <w:lastRenderedPageBreak/>
        <w:t>(d)</w:t>
      </w:r>
      <w:r w:rsidRPr="00200853">
        <w:t xml:space="preserve"> Both fractional and exponential forms</w:t>
      </w:r>
    </w:p>
    <w:p w14:paraId="17EA3DE0" w14:textId="77777777" w:rsidR="00200853" w:rsidRDefault="00200853" w:rsidP="00200853">
      <w:r>
        <w:t>(e)</w:t>
      </w:r>
      <w:r w:rsidRPr="00200853">
        <w:t xml:space="preserve"> 1 character</w:t>
      </w:r>
    </w:p>
    <w:p w14:paraId="10547C17" w14:textId="77777777" w:rsidR="00200853" w:rsidRDefault="00200853" w:rsidP="00200853">
      <w:r>
        <w:t>(f)</w:t>
      </w:r>
      <w:r w:rsidRPr="00200853">
        <w:t xml:space="preserve"> Both (1) and (2)</w:t>
      </w:r>
    </w:p>
    <w:p w14:paraId="14293D4C" w14:textId="77777777" w:rsidR="00200853" w:rsidRDefault="00200853" w:rsidP="00200853">
      <w:r>
        <w:t xml:space="preserve">(g) All the above  </w:t>
      </w:r>
    </w:p>
    <w:p w14:paraId="0D215644" w14:textId="77777777" w:rsidR="00200853" w:rsidRDefault="00200853" w:rsidP="00200853">
      <w:r>
        <w:t>(h)32767</w:t>
      </w:r>
    </w:p>
    <w:p w14:paraId="52F73762" w14:textId="77777777" w:rsidR="00200853" w:rsidRDefault="00200853" w:rsidP="00200853">
      <w:r>
        <w:t>(</w:t>
      </w:r>
      <w:proofErr w:type="spellStart"/>
      <w:r>
        <w:t>i</w:t>
      </w:r>
      <w:proofErr w:type="spellEnd"/>
      <w:r>
        <w:t>)</w:t>
      </w:r>
      <w:r w:rsidRPr="00200853">
        <w:t xml:space="preserve"> Both (2) &amp; (3) above</w:t>
      </w:r>
    </w:p>
    <w:p w14:paraId="71148BC8" w14:textId="77777777" w:rsidR="00200853" w:rsidRDefault="00200853" w:rsidP="00200853">
      <w:r>
        <w:t>(j)</w:t>
      </w:r>
      <w:r w:rsidRPr="00200853">
        <w:t xml:space="preserve"> 3 + a = </w:t>
      </w:r>
      <w:proofErr w:type="gramStart"/>
      <w:r w:rsidRPr="00200853">
        <w:t>b ;</w:t>
      </w:r>
      <w:proofErr w:type="gramEnd"/>
    </w:p>
    <w:p w14:paraId="3C43680D" w14:textId="77777777" w:rsidR="00200853" w:rsidRDefault="00200853" w:rsidP="00200853">
      <w:r>
        <w:t>(k)</w:t>
      </w:r>
      <w:r w:rsidRPr="00200853">
        <w:t xml:space="preserve"> / or *, - or +  </w:t>
      </w:r>
    </w:p>
    <w:p w14:paraId="00FB7FE3" w14:textId="77777777" w:rsidR="00200853" w:rsidRDefault="00200853" w:rsidP="00200853">
      <w:r>
        <w:t xml:space="preserve">(l) 6.6 / a </w:t>
      </w:r>
    </w:p>
    <w:p w14:paraId="4B65CDAE" w14:textId="77777777" w:rsidR="00200853" w:rsidRDefault="00200853" w:rsidP="00200853">
      <w:r>
        <w:t>(</w:t>
      </w:r>
      <w:r w:rsidR="00750228">
        <w:t>m) ()</w:t>
      </w:r>
    </w:p>
    <w:p w14:paraId="1B90581E" w14:textId="77777777" w:rsidR="00750228" w:rsidRDefault="00750228" w:rsidP="00200853">
      <w:r>
        <w:t>(n)</w:t>
      </w:r>
      <w:r w:rsidRPr="00750228">
        <w:t xml:space="preserve"> Each new C instruction </w:t>
      </w:r>
      <w:proofErr w:type="gramStart"/>
      <w:r w:rsidRPr="00750228">
        <w:t>has to</w:t>
      </w:r>
      <w:proofErr w:type="gramEnd"/>
      <w:r w:rsidRPr="00750228">
        <w:t xml:space="preserve"> be written on a separate line</w:t>
      </w:r>
    </w:p>
    <w:p w14:paraId="0B9135EB" w14:textId="77777777" w:rsidR="00750228" w:rsidRDefault="00750228" w:rsidP="00200853">
      <w:r>
        <w:t>(o)2</w:t>
      </w:r>
    </w:p>
    <w:p w14:paraId="5CCE22A1" w14:textId="77777777" w:rsidR="00750228" w:rsidRDefault="00750228" w:rsidP="00200853">
      <w:r>
        <w:t>(p) 0</w:t>
      </w:r>
    </w:p>
    <w:p w14:paraId="6B136569" w14:textId="77777777" w:rsidR="00750228" w:rsidRDefault="00750228" w:rsidP="00200853">
      <w:r>
        <w:t>(q)32768(depend upon compiler)</w:t>
      </w:r>
    </w:p>
    <w:p w14:paraId="62264EB3" w14:textId="77777777" w:rsidR="00750228" w:rsidRDefault="00750228" w:rsidP="00200853">
      <w:r>
        <w:t>(r)6</w:t>
      </w:r>
    </w:p>
    <w:p w14:paraId="72A6160C" w14:textId="77777777" w:rsidR="00750228" w:rsidRDefault="00750228" w:rsidP="00200853">
      <w:r>
        <w:t>(s)</w:t>
      </w:r>
      <w:r w:rsidRPr="00750228">
        <w:t xml:space="preserve"> is used first</w:t>
      </w:r>
    </w:p>
    <w:p w14:paraId="68A8AF36" w14:textId="77777777" w:rsidR="00750228" w:rsidRDefault="00750228" w:rsidP="00200853">
      <w:r>
        <w:t>(t)</w:t>
      </w:r>
      <w:r w:rsidRPr="00750228">
        <w:t xml:space="preserve"> At least one digit</w:t>
      </w:r>
    </w:p>
    <w:p w14:paraId="2A569757" w14:textId="77777777" w:rsidR="00750228" w:rsidRDefault="00750228" w:rsidP="00200853">
      <w:r>
        <w:t>(u)</w:t>
      </w:r>
      <w:r w:rsidRPr="00750228">
        <w:t xml:space="preserve"> 1 character</w:t>
      </w:r>
    </w:p>
    <w:p w14:paraId="56F8AD96" w14:textId="77777777" w:rsidR="00750228" w:rsidRDefault="00750228" w:rsidP="00200853">
      <w:r>
        <w:t>(v)</w:t>
      </w:r>
      <w:r w:rsidRPr="00750228">
        <w:t xml:space="preserve"> All the above</w:t>
      </w:r>
    </w:p>
    <w:p w14:paraId="1D282A30" w14:textId="77777777" w:rsidR="00750228" w:rsidRDefault="00750228" w:rsidP="00200853">
      <w:r>
        <w:t>(w)</w:t>
      </w:r>
      <w:r w:rsidRPr="00750228">
        <w:t xml:space="preserve"> Keywords can be used as variable names</w:t>
      </w:r>
    </w:p>
    <w:p w14:paraId="28E72CFC" w14:textId="77777777" w:rsidR="00750228" w:rsidRDefault="00750228" w:rsidP="00200853">
      <w:r>
        <w:t>(x)</w:t>
      </w:r>
      <w:r w:rsidRPr="00750228">
        <w:t xml:space="preserve"> variable names on right side of =</w:t>
      </w:r>
    </w:p>
    <w:p w14:paraId="47B58634" w14:textId="77777777" w:rsidR="00750228" w:rsidRDefault="00750228" w:rsidP="00200853">
      <w:r>
        <w:t>(y)</w:t>
      </w:r>
      <w:r w:rsidRPr="00750228">
        <w:t xml:space="preserve"> * / + -</w:t>
      </w:r>
    </w:p>
    <w:p w14:paraId="19EA5DBF" w14:textId="77777777" w:rsidR="00750228" w:rsidRDefault="00750228" w:rsidP="00200853">
      <w:r>
        <w:t>(z)</w:t>
      </w:r>
      <w:r w:rsidRPr="00750228">
        <w:t xml:space="preserve"> 0.2857</w:t>
      </w:r>
    </w:p>
    <w:p w14:paraId="4F1B2E98" w14:textId="77777777" w:rsidR="00750228" w:rsidRDefault="00750228" w:rsidP="00200853">
      <w:r w:rsidRPr="00750228">
        <w:t>[H] Write C programs for the following:</w:t>
      </w:r>
    </w:p>
    <w:p w14:paraId="60D75EA0" w14:textId="77777777" w:rsidR="00E84CB6" w:rsidRDefault="00E84CB6" w:rsidP="00200853">
      <w:r>
        <w:t>(a)</w:t>
      </w:r>
    </w:p>
    <w:p w14:paraId="4155FF0F" w14:textId="77777777" w:rsidR="00E84CB6" w:rsidRDefault="00E84CB6" w:rsidP="00E84CB6">
      <w:r>
        <w:t>#include&lt;</w:t>
      </w:r>
      <w:proofErr w:type="spellStart"/>
      <w:r>
        <w:t>stdio.h</w:t>
      </w:r>
      <w:proofErr w:type="spellEnd"/>
      <w:r>
        <w:t>&gt;</w:t>
      </w:r>
    </w:p>
    <w:p w14:paraId="1B26C19C" w14:textId="77777777" w:rsidR="00E84CB6" w:rsidRDefault="00E84CB6" w:rsidP="00E84CB6"/>
    <w:p w14:paraId="38DE4B60" w14:textId="77777777" w:rsidR="00E84CB6" w:rsidRDefault="00E84CB6" w:rsidP="00E84CB6">
      <w:r>
        <w:t xml:space="preserve"> int </w:t>
      </w:r>
      <w:proofErr w:type="gramStart"/>
      <w:r>
        <w:t>main( )</w:t>
      </w:r>
      <w:proofErr w:type="gramEnd"/>
      <w:r>
        <w:t xml:space="preserve"> {</w:t>
      </w:r>
    </w:p>
    <w:p w14:paraId="42FE6336" w14:textId="77777777" w:rsidR="00E84CB6" w:rsidRDefault="00E84CB6" w:rsidP="00E84CB6"/>
    <w:p w14:paraId="3430F771" w14:textId="77777777" w:rsidR="00E84CB6" w:rsidRDefault="00E84CB6" w:rsidP="00E84CB6">
      <w:r>
        <w:t xml:space="preserve">int </w:t>
      </w:r>
      <w:proofErr w:type="spellStart"/>
      <w:proofErr w:type="gramStart"/>
      <w:r>
        <w:t>sa,da</w:t>
      </w:r>
      <w:proofErr w:type="gramEnd"/>
      <w:r>
        <w:t>,hr,to</w:t>
      </w:r>
      <w:proofErr w:type="spellEnd"/>
      <w:r>
        <w:t>;</w:t>
      </w:r>
    </w:p>
    <w:p w14:paraId="5591884F" w14:textId="77777777" w:rsidR="00E84CB6" w:rsidRDefault="00E84CB6" w:rsidP="00E84CB6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salary");</w:t>
      </w:r>
    </w:p>
    <w:p w14:paraId="4B272BDF" w14:textId="77777777" w:rsidR="00E84CB6" w:rsidRDefault="00E84CB6" w:rsidP="00E84CB6">
      <w:proofErr w:type="spellStart"/>
      <w:r>
        <w:lastRenderedPageBreak/>
        <w:t>scanf</w:t>
      </w:r>
      <w:proofErr w:type="spellEnd"/>
      <w:r>
        <w:t>("%d</w:t>
      </w:r>
      <w:proofErr w:type="gramStart"/>
      <w:r>
        <w:t>",&amp;</w:t>
      </w:r>
      <w:proofErr w:type="spellStart"/>
      <w:proofErr w:type="gramEnd"/>
      <w:r>
        <w:t>sa</w:t>
      </w:r>
      <w:proofErr w:type="spellEnd"/>
      <w:r>
        <w:t>);</w:t>
      </w:r>
    </w:p>
    <w:p w14:paraId="38CAD670" w14:textId="77777777" w:rsidR="00E84CB6" w:rsidRDefault="00E84CB6" w:rsidP="00E84CB6">
      <w:r>
        <w:t>da=.4*</w:t>
      </w:r>
      <w:proofErr w:type="spellStart"/>
      <w:r>
        <w:t>sa</w:t>
      </w:r>
      <w:proofErr w:type="spellEnd"/>
      <w:r>
        <w:t>;</w:t>
      </w:r>
    </w:p>
    <w:p w14:paraId="58916B04" w14:textId="77777777" w:rsidR="00E84CB6" w:rsidRDefault="00E84CB6" w:rsidP="00E84CB6">
      <w:r>
        <w:t>hr=.2*</w:t>
      </w:r>
      <w:proofErr w:type="spellStart"/>
      <w:r>
        <w:t>sa</w:t>
      </w:r>
      <w:proofErr w:type="spellEnd"/>
      <w:r>
        <w:t>;</w:t>
      </w:r>
    </w:p>
    <w:p w14:paraId="5DC35A9C" w14:textId="77777777" w:rsidR="00E84CB6" w:rsidRDefault="00E84CB6" w:rsidP="00E84CB6">
      <w:r>
        <w:t>to=</w:t>
      </w:r>
      <w:proofErr w:type="spellStart"/>
      <w:r>
        <w:t>da+hr+sa</w:t>
      </w:r>
      <w:proofErr w:type="spellEnd"/>
      <w:r>
        <w:t>;</w:t>
      </w:r>
    </w:p>
    <w:p w14:paraId="2A77EA90" w14:textId="77777777" w:rsidR="00E84CB6" w:rsidRDefault="00E84CB6" w:rsidP="00E84CB6"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to</w:t>
      </w:r>
      <w:proofErr w:type="spellEnd"/>
      <w:proofErr w:type="gramEnd"/>
      <w:r>
        <w:t>);</w:t>
      </w:r>
    </w:p>
    <w:p w14:paraId="556E72A0" w14:textId="77777777" w:rsidR="00E84CB6" w:rsidRDefault="00E84CB6" w:rsidP="00E84CB6">
      <w:r>
        <w:t>}</w:t>
      </w:r>
    </w:p>
    <w:p w14:paraId="09303593" w14:textId="77777777" w:rsidR="00E84CB6" w:rsidRDefault="00E84CB6" w:rsidP="00E84CB6"/>
    <w:p w14:paraId="19840CE4" w14:textId="77777777" w:rsidR="00E84CB6" w:rsidRDefault="00487388" w:rsidP="00200853">
      <w:r>
        <w:t>(g)</w:t>
      </w:r>
    </w:p>
    <w:p w14:paraId="79EF3B0D" w14:textId="77777777" w:rsidR="00487388" w:rsidRDefault="00487388" w:rsidP="00487388">
      <w:r>
        <w:t>#include&lt;</w:t>
      </w:r>
      <w:proofErr w:type="spellStart"/>
      <w:r>
        <w:t>stdio.h</w:t>
      </w:r>
      <w:proofErr w:type="spellEnd"/>
      <w:r>
        <w:t>&gt;</w:t>
      </w:r>
    </w:p>
    <w:p w14:paraId="69B952B6" w14:textId="77777777" w:rsidR="00487388" w:rsidRDefault="00487388" w:rsidP="00487388"/>
    <w:p w14:paraId="05A70D07" w14:textId="77777777" w:rsidR="00487388" w:rsidRDefault="00487388" w:rsidP="00487388">
      <w:r>
        <w:t xml:space="preserve"> int </w:t>
      </w:r>
      <w:proofErr w:type="gramStart"/>
      <w:r>
        <w:t>main( )</w:t>
      </w:r>
      <w:proofErr w:type="gramEnd"/>
      <w:r>
        <w:t xml:space="preserve"> {</w:t>
      </w:r>
    </w:p>
    <w:p w14:paraId="74AB7126" w14:textId="77777777" w:rsidR="00487388" w:rsidRDefault="00487388" w:rsidP="00487388"/>
    <w:p w14:paraId="7020B411" w14:textId="77777777" w:rsidR="00487388" w:rsidRDefault="00487388" w:rsidP="00487388">
      <w:r>
        <w:t xml:space="preserve">int </w:t>
      </w:r>
      <w:proofErr w:type="spellStart"/>
      <w:proofErr w:type="gramStart"/>
      <w:r>
        <w:t>n,sum</w:t>
      </w:r>
      <w:proofErr w:type="spellEnd"/>
      <w:proofErr w:type="gramEnd"/>
      <w:r>
        <w:t>=0,i,temp;</w:t>
      </w:r>
    </w:p>
    <w:p w14:paraId="31A8D45B" w14:textId="77777777" w:rsidR="00487388" w:rsidRDefault="00487388" w:rsidP="00487388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no.");</w:t>
      </w:r>
    </w:p>
    <w:p w14:paraId="34E77B5B" w14:textId="77777777" w:rsidR="00487388" w:rsidRDefault="00487388" w:rsidP="00487388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2F7412CC" w14:textId="77777777" w:rsidR="00487388" w:rsidRDefault="00487388" w:rsidP="00487388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5;i++)</w:t>
      </w:r>
    </w:p>
    <w:p w14:paraId="1301F38E" w14:textId="77777777" w:rsidR="00487388" w:rsidRDefault="00487388" w:rsidP="00487388">
      <w:r>
        <w:t>{</w:t>
      </w:r>
    </w:p>
    <w:p w14:paraId="4CE94116" w14:textId="77777777" w:rsidR="00487388" w:rsidRDefault="00487388" w:rsidP="00487388">
      <w:r>
        <w:t xml:space="preserve">    temp=n%10;</w:t>
      </w:r>
    </w:p>
    <w:p w14:paraId="2B72D32B" w14:textId="77777777" w:rsidR="00487388" w:rsidRDefault="00487388" w:rsidP="00487388">
      <w:r>
        <w:t xml:space="preserve">    sum=</w:t>
      </w:r>
      <w:proofErr w:type="spellStart"/>
      <w:r>
        <w:t>sum+temp</w:t>
      </w:r>
      <w:proofErr w:type="spellEnd"/>
      <w:r>
        <w:t>;</w:t>
      </w:r>
    </w:p>
    <w:p w14:paraId="6F1BDADB" w14:textId="77777777" w:rsidR="00487388" w:rsidRDefault="00487388" w:rsidP="00487388">
      <w:r>
        <w:t xml:space="preserve">    n=n/10;</w:t>
      </w:r>
    </w:p>
    <w:p w14:paraId="1AA7F347" w14:textId="77777777" w:rsidR="00487388" w:rsidRDefault="00487388" w:rsidP="00487388"/>
    <w:p w14:paraId="382CBE0A" w14:textId="77777777" w:rsidR="00487388" w:rsidRDefault="00487388" w:rsidP="00487388">
      <w:r>
        <w:t>}</w:t>
      </w:r>
    </w:p>
    <w:p w14:paraId="278357E8" w14:textId="77777777" w:rsidR="00487388" w:rsidRDefault="00487388" w:rsidP="00487388"/>
    <w:p w14:paraId="74D023B0" w14:textId="77777777" w:rsidR="00487388" w:rsidRDefault="00487388" w:rsidP="00487388"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sum</w:t>
      </w:r>
      <w:proofErr w:type="spellEnd"/>
      <w:proofErr w:type="gramEnd"/>
      <w:r>
        <w:t>);</w:t>
      </w:r>
    </w:p>
    <w:p w14:paraId="6FF610EB" w14:textId="77777777" w:rsidR="00487388" w:rsidRDefault="00487388" w:rsidP="00487388">
      <w:r>
        <w:t>}</w:t>
      </w:r>
    </w:p>
    <w:p w14:paraId="4DF3FC7C" w14:textId="77777777" w:rsidR="00487388" w:rsidRDefault="00FF3FC8" w:rsidP="00487388">
      <w:r>
        <w:t>(h)</w:t>
      </w:r>
    </w:p>
    <w:p w14:paraId="2429F74B" w14:textId="77777777" w:rsidR="00FF3FC8" w:rsidRDefault="00FF3FC8" w:rsidP="00FF3FC8">
      <w:r>
        <w:t>#include&lt;</w:t>
      </w:r>
      <w:proofErr w:type="spellStart"/>
      <w:r>
        <w:t>stdio.h</w:t>
      </w:r>
      <w:proofErr w:type="spellEnd"/>
      <w:r>
        <w:t>&gt;</w:t>
      </w:r>
    </w:p>
    <w:p w14:paraId="7900AE57" w14:textId="77777777" w:rsidR="00FF3FC8" w:rsidRDefault="00FF3FC8" w:rsidP="00FF3FC8"/>
    <w:p w14:paraId="2A2D455B" w14:textId="77777777" w:rsidR="00FF3FC8" w:rsidRDefault="00FF3FC8" w:rsidP="00FF3FC8">
      <w:r>
        <w:t xml:space="preserve"> int </w:t>
      </w:r>
      <w:proofErr w:type="gramStart"/>
      <w:r>
        <w:t>main( )</w:t>
      </w:r>
      <w:proofErr w:type="gramEnd"/>
      <w:r>
        <w:t xml:space="preserve"> {</w:t>
      </w:r>
    </w:p>
    <w:p w14:paraId="25CA7061" w14:textId="77777777" w:rsidR="00FF3FC8" w:rsidRDefault="00FF3FC8" w:rsidP="00FF3FC8"/>
    <w:p w14:paraId="6245F52E" w14:textId="77777777" w:rsidR="00FF3FC8" w:rsidRDefault="00FF3FC8" w:rsidP="00FF3FC8">
      <w:r>
        <w:t xml:space="preserve">int </w:t>
      </w:r>
      <w:proofErr w:type="spellStart"/>
      <w:proofErr w:type="gramStart"/>
      <w:r>
        <w:t>n,rev</w:t>
      </w:r>
      <w:proofErr w:type="spellEnd"/>
      <w:proofErr w:type="gramEnd"/>
      <w:r>
        <w:t>=0,i,t;</w:t>
      </w:r>
    </w:p>
    <w:p w14:paraId="30DBCB8A" w14:textId="77777777" w:rsidR="00FF3FC8" w:rsidRDefault="00FF3FC8" w:rsidP="00FF3FC8">
      <w:proofErr w:type="spellStart"/>
      <w:proofErr w:type="gramStart"/>
      <w:r>
        <w:lastRenderedPageBreak/>
        <w:t>printf</w:t>
      </w:r>
      <w:proofErr w:type="spellEnd"/>
      <w:r>
        <w:t>(</w:t>
      </w:r>
      <w:proofErr w:type="gramEnd"/>
      <w:r>
        <w:t>"enter no.");</w:t>
      </w:r>
    </w:p>
    <w:p w14:paraId="7B1C4133" w14:textId="77777777" w:rsidR="00FF3FC8" w:rsidRDefault="00FF3FC8" w:rsidP="00FF3FC8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05FE3A17" w14:textId="77777777" w:rsidR="00FF3FC8" w:rsidRDefault="00FF3FC8" w:rsidP="00FF3FC8">
      <w:r>
        <w:t>for(</w:t>
      </w:r>
      <w:proofErr w:type="spellStart"/>
      <w:r>
        <w:t>i</w:t>
      </w:r>
      <w:proofErr w:type="spellEnd"/>
      <w:r>
        <w:t>=</w:t>
      </w:r>
      <w:proofErr w:type="gramStart"/>
      <w:r>
        <w:t>1;i</w:t>
      </w:r>
      <w:proofErr w:type="gramEnd"/>
      <w:r>
        <w:t>&lt;=5;i++)</w:t>
      </w:r>
    </w:p>
    <w:p w14:paraId="050741E0" w14:textId="77777777" w:rsidR="00FF3FC8" w:rsidRDefault="00FF3FC8" w:rsidP="00FF3FC8">
      <w:r>
        <w:t>{</w:t>
      </w:r>
    </w:p>
    <w:p w14:paraId="0276E6BA" w14:textId="77777777" w:rsidR="00FF3FC8" w:rsidRDefault="00FF3FC8" w:rsidP="00FF3FC8">
      <w:r>
        <w:t xml:space="preserve">    t=n%10;</w:t>
      </w:r>
    </w:p>
    <w:p w14:paraId="267E1176" w14:textId="77777777" w:rsidR="00FF3FC8" w:rsidRDefault="00FF3FC8" w:rsidP="00FF3FC8">
      <w:r>
        <w:t xml:space="preserve">    rev=rev*10+t;</w:t>
      </w:r>
    </w:p>
    <w:p w14:paraId="4D70B5EF" w14:textId="77777777" w:rsidR="00FF3FC8" w:rsidRDefault="00FF3FC8" w:rsidP="00FF3FC8">
      <w:r>
        <w:t xml:space="preserve">    n=n/10;</w:t>
      </w:r>
    </w:p>
    <w:p w14:paraId="7800690A" w14:textId="77777777" w:rsidR="00FF3FC8" w:rsidRDefault="00FF3FC8" w:rsidP="00FF3FC8"/>
    <w:p w14:paraId="42CA8EF5" w14:textId="77777777" w:rsidR="00FF3FC8" w:rsidRDefault="00FF3FC8" w:rsidP="00FF3FC8">
      <w:r>
        <w:t>}</w:t>
      </w:r>
    </w:p>
    <w:p w14:paraId="6FDB1D40" w14:textId="77777777" w:rsidR="00FF3FC8" w:rsidRDefault="00FF3FC8" w:rsidP="00FF3FC8"/>
    <w:p w14:paraId="43FE0EB2" w14:textId="77777777" w:rsidR="00FF3FC8" w:rsidRDefault="00FF3FC8" w:rsidP="00FF3FC8"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rev</w:t>
      </w:r>
      <w:proofErr w:type="spellEnd"/>
      <w:proofErr w:type="gramEnd"/>
      <w:r>
        <w:t>);</w:t>
      </w:r>
    </w:p>
    <w:p w14:paraId="0486929E" w14:textId="77777777" w:rsidR="00FF3FC8" w:rsidRDefault="00FF3FC8" w:rsidP="00FF3FC8">
      <w:r>
        <w:t>}</w:t>
      </w:r>
    </w:p>
    <w:p w14:paraId="39B3639B" w14:textId="77777777" w:rsidR="00FF3FC8" w:rsidRDefault="00FF3FC8" w:rsidP="00FF3FC8"/>
    <w:p w14:paraId="32011198" w14:textId="77777777" w:rsidR="00FF3FC8" w:rsidRDefault="00FF3FC8" w:rsidP="00487388">
      <w:r>
        <w:t>(</w:t>
      </w:r>
      <w:proofErr w:type="spellStart"/>
      <w:r>
        <w:t>i</w:t>
      </w:r>
      <w:proofErr w:type="spellEnd"/>
      <w:r>
        <w:t>)</w:t>
      </w:r>
    </w:p>
    <w:p w14:paraId="6E0CB75A" w14:textId="77777777" w:rsidR="00FF3FC8" w:rsidRDefault="00FF3FC8" w:rsidP="00FF3FC8">
      <w:r>
        <w:t>#include&lt;</w:t>
      </w:r>
      <w:proofErr w:type="spellStart"/>
      <w:r>
        <w:t>stdio.h</w:t>
      </w:r>
      <w:proofErr w:type="spellEnd"/>
      <w:r>
        <w:t>&gt;</w:t>
      </w:r>
    </w:p>
    <w:p w14:paraId="78E2EE4E" w14:textId="77777777" w:rsidR="00FF3FC8" w:rsidRDefault="00FF3FC8" w:rsidP="00FF3FC8"/>
    <w:p w14:paraId="34DD14DB" w14:textId="77777777" w:rsidR="00FF3FC8" w:rsidRDefault="00FF3FC8" w:rsidP="00FF3FC8">
      <w:r>
        <w:t xml:space="preserve"> int </w:t>
      </w:r>
      <w:proofErr w:type="gramStart"/>
      <w:r>
        <w:t>main( )</w:t>
      </w:r>
      <w:proofErr w:type="gramEnd"/>
      <w:r>
        <w:t xml:space="preserve"> {</w:t>
      </w:r>
    </w:p>
    <w:p w14:paraId="2075EC67" w14:textId="77777777" w:rsidR="00FF3FC8" w:rsidRDefault="00FF3FC8" w:rsidP="00FF3FC8"/>
    <w:p w14:paraId="66FAF2E6" w14:textId="77777777" w:rsidR="00FF3FC8" w:rsidRDefault="00FF3FC8" w:rsidP="00FF3FC8">
      <w:r>
        <w:t xml:space="preserve">int </w:t>
      </w:r>
      <w:proofErr w:type="spellStart"/>
      <w:proofErr w:type="gramStart"/>
      <w:r>
        <w:t>n,sum</w:t>
      </w:r>
      <w:proofErr w:type="spellEnd"/>
      <w:proofErr w:type="gramEnd"/>
      <w:r>
        <w:t>=0,i,t;</w:t>
      </w:r>
    </w:p>
    <w:p w14:paraId="44454655" w14:textId="77777777" w:rsidR="00FF3FC8" w:rsidRDefault="00FF3FC8" w:rsidP="00FF3FC8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no.");</w:t>
      </w:r>
    </w:p>
    <w:p w14:paraId="30A8107C" w14:textId="77777777" w:rsidR="00FF3FC8" w:rsidRDefault="00FF3FC8" w:rsidP="00FF3FC8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3A8D2436" w14:textId="77777777" w:rsidR="00FF3FC8" w:rsidRDefault="00FF3FC8" w:rsidP="00FF3FC8">
      <w:r>
        <w:t>t=n%10;</w:t>
      </w:r>
    </w:p>
    <w:p w14:paraId="53B30A2D" w14:textId="77777777" w:rsidR="00FF3FC8" w:rsidRDefault="00FF3FC8" w:rsidP="00FF3FC8">
      <w:r>
        <w:t>sum=</w:t>
      </w:r>
      <w:proofErr w:type="spellStart"/>
      <w:r>
        <w:t>sum+t</w:t>
      </w:r>
      <w:proofErr w:type="spellEnd"/>
      <w:r>
        <w:t>;</w:t>
      </w:r>
    </w:p>
    <w:p w14:paraId="169A4308" w14:textId="77777777" w:rsidR="00FF3FC8" w:rsidRDefault="00FF3FC8" w:rsidP="00FF3FC8">
      <w:r>
        <w:t>n=n/1000;</w:t>
      </w:r>
    </w:p>
    <w:p w14:paraId="370A45DA" w14:textId="77777777" w:rsidR="00FF3FC8" w:rsidRDefault="00FF3FC8" w:rsidP="00FF3FC8">
      <w:r>
        <w:t>sum=</w:t>
      </w:r>
      <w:proofErr w:type="spellStart"/>
      <w:r>
        <w:t>sum+n</w:t>
      </w:r>
      <w:proofErr w:type="spellEnd"/>
      <w:r>
        <w:t>;</w:t>
      </w:r>
    </w:p>
    <w:p w14:paraId="20267BA9" w14:textId="77777777" w:rsidR="00FF3FC8" w:rsidRDefault="00FF3FC8" w:rsidP="00FF3FC8"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sum</w:t>
      </w:r>
      <w:proofErr w:type="spellEnd"/>
      <w:proofErr w:type="gramEnd"/>
      <w:r>
        <w:t>);</w:t>
      </w:r>
    </w:p>
    <w:p w14:paraId="7F62D676" w14:textId="77777777" w:rsidR="00FF3FC8" w:rsidRDefault="00FF3FC8" w:rsidP="00FF3FC8"/>
    <w:p w14:paraId="0DCA656E" w14:textId="77777777" w:rsidR="00FF3FC8" w:rsidRDefault="00FF3FC8" w:rsidP="00FF3FC8">
      <w:r>
        <w:t>}</w:t>
      </w:r>
    </w:p>
    <w:p w14:paraId="28A1EA7B" w14:textId="77777777" w:rsidR="00FF3FC8" w:rsidRDefault="00FF3FC8" w:rsidP="00FF3FC8"/>
    <w:p w14:paraId="66AD2907" w14:textId="77777777" w:rsidR="00FF3FC8" w:rsidRDefault="007C302B" w:rsidP="00487388">
      <w:r>
        <w:t>Unit2-</w:t>
      </w:r>
    </w:p>
    <w:p w14:paraId="1C0BE22A" w14:textId="77777777" w:rsidR="007C302B" w:rsidRDefault="007C302B" w:rsidP="00487388">
      <w:r>
        <w:t>[A]</w:t>
      </w:r>
    </w:p>
    <w:p w14:paraId="0EF018F6" w14:textId="77777777" w:rsidR="007C302B" w:rsidRDefault="007C302B" w:rsidP="00487388">
      <w:r>
        <w:lastRenderedPageBreak/>
        <w:t>(a)b will contain some garbage value and c as it is.</w:t>
      </w:r>
    </w:p>
    <w:p w14:paraId="2BFA5595" w14:textId="77777777" w:rsidR="007C302B" w:rsidRDefault="007C302B" w:rsidP="00487388">
      <w:r>
        <w:t>(b)300 200</w:t>
      </w:r>
    </w:p>
    <w:p w14:paraId="3DB20228" w14:textId="77777777" w:rsidR="007C302B" w:rsidRDefault="007C302B" w:rsidP="00487388">
      <w:r>
        <w:t>(c)10 20</w:t>
      </w:r>
    </w:p>
    <w:p w14:paraId="710987E1" w14:textId="77777777" w:rsidR="007C302B" w:rsidRDefault="007C302B" w:rsidP="00487388">
      <w:r>
        <w:t>(d)3</w:t>
      </w:r>
    </w:p>
    <w:p w14:paraId="15AEAA4B" w14:textId="77777777" w:rsidR="007C302B" w:rsidRDefault="007C302B" w:rsidP="00487388">
      <w:r>
        <w:t>(e)x and y are equal</w:t>
      </w:r>
      <w:r w:rsidR="00D92435">
        <w:t>---</w:t>
      </w:r>
    </w:p>
    <w:p w14:paraId="68C7B3EB" w14:textId="77777777" w:rsidR="007C302B" w:rsidRDefault="007C302B" w:rsidP="00487388">
      <w:r>
        <w:t>(f)x=10 y=10 z=0</w:t>
      </w:r>
      <w:r w:rsidR="00D92435">
        <w:t xml:space="preserve"> (z is 0 because condition is wrong)</w:t>
      </w:r>
    </w:p>
    <w:p w14:paraId="504E32CF" w14:textId="77777777" w:rsidR="007C302B" w:rsidRDefault="007C302B" w:rsidP="00487388">
      <w:r>
        <w:t>(g)</w:t>
      </w:r>
      <w:r w:rsidR="00D92435">
        <w:t>0 50 0-------</w:t>
      </w:r>
    </w:p>
    <w:p w14:paraId="63001360" w14:textId="77777777" w:rsidR="00D92435" w:rsidRDefault="00D92435" w:rsidP="00487388">
      <w:r>
        <w:t>(h)c is wow</w:t>
      </w:r>
    </w:p>
    <w:p w14:paraId="14F44476" w14:textId="77777777" w:rsidR="00D92435" w:rsidRDefault="00D92435" w:rsidP="00487388">
      <w:r>
        <w:t>(</w:t>
      </w:r>
      <w:proofErr w:type="spellStart"/>
      <w:r>
        <w:t>i</w:t>
      </w:r>
      <w:proofErr w:type="spellEnd"/>
      <w:r>
        <w:t>)a=</w:t>
      </w:r>
      <w:proofErr w:type="gramStart"/>
      <w:r>
        <w:t>15  b</w:t>
      </w:r>
      <w:proofErr w:type="gramEnd"/>
      <w:r>
        <w:t>=15 c=0------</w:t>
      </w:r>
    </w:p>
    <w:p w14:paraId="79F31CA2" w14:textId="77777777" w:rsidR="00D92435" w:rsidRDefault="00D92435" w:rsidP="00487388">
      <w:r>
        <w:t>(j)1 15 1</w:t>
      </w:r>
    </w:p>
    <w:p w14:paraId="7E9E74C6" w14:textId="77777777" w:rsidR="00D92435" w:rsidRDefault="00D92435" w:rsidP="00487388">
      <w:r>
        <w:t>[B]</w:t>
      </w:r>
    </w:p>
    <w:p w14:paraId="1FF2CEEF" w14:textId="77777777" w:rsidR="00D92435" w:rsidRDefault="00D92435" w:rsidP="00487388">
      <w:r>
        <w:t>(a)</w:t>
      </w:r>
      <w:r w:rsidR="00F05D40">
        <w:t>to compare this use == operator</w:t>
      </w:r>
    </w:p>
    <w:p w14:paraId="40F97C2B" w14:textId="77777777" w:rsidR="00D92435" w:rsidRDefault="00D92435" w:rsidP="00487388">
      <w:r>
        <w:t>(b)10 10</w:t>
      </w:r>
    </w:p>
    <w:p w14:paraId="3E1D5331" w14:textId="77777777" w:rsidR="00D92435" w:rsidRDefault="00D92435" w:rsidP="00487388">
      <w:r>
        <w:t>(c)</w:t>
      </w:r>
      <w:r w:rsidR="00F05D40" w:rsidRPr="00F05D40">
        <w:t xml:space="preserve"> ascii value of X is smaller than that of x</w:t>
      </w:r>
    </w:p>
    <w:p w14:paraId="060D42EA" w14:textId="77777777" w:rsidR="00F05D40" w:rsidRDefault="00F05D40" w:rsidP="00487388">
      <w:r>
        <w:t>(d)error in then</w:t>
      </w:r>
    </w:p>
    <w:p w14:paraId="45CCC2C1" w14:textId="77777777" w:rsidR="00F05D40" w:rsidRDefault="00F05D40" w:rsidP="00487388">
      <w:r>
        <w:t>(e)error because of brackets</w:t>
      </w:r>
    </w:p>
    <w:p w14:paraId="5B584559" w14:textId="77777777" w:rsidR="00F05D40" w:rsidRDefault="00F05D40" w:rsidP="00487388">
      <w:r>
        <w:t>(f)error we cannot compare like this</w:t>
      </w:r>
    </w:p>
    <w:p w14:paraId="64693C00" w14:textId="77777777" w:rsidR="00F05D40" w:rsidRDefault="00F05D40" w:rsidP="00487388">
      <w:r>
        <w:t>(g)error we cannot write elseif like this we need to give space between them</w:t>
      </w:r>
    </w:p>
    <w:p w14:paraId="342FAF95" w14:textId="77777777" w:rsidR="00F05D40" w:rsidRDefault="00F05D40" w:rsidP="00487388">
      <w:r>
        <w:t>(h)error in then</w:t>
      </w:r>
    </w:p>
    <w:p w14:paraId="246FA9F8" w14:textId="77777777" w:rsidR="00F05D40" w:rsidRDefault="00F05D40" w:rsidP="00487388">
      <w:r>
        <w:t>(</w:t>
      </w:r>
      <w:proofErr w:type="spellStart"/>
      <w:r>
        <w:t>i</w:t>
      </w:r>
      <w:proofErr w:type="spellEnd"/>
      <w:r>
        <w:t>)ampersand sign error</w:t>
      </w:r>
    </w:p>
    <w:p w14:paraId="6AD84377" w14:textId="77777777" w:rsidR="00F05D40" w:rsidRDefault="00A77416" w:rsidP="00487388">
      <w:r>
        <w:t>[c]</w:t>
      </w:r>
    </w:p>
    <w:p w14:paraId="05A12B2A" w14:textId="77777777" w:rsidR="00A77416" w:rsidRDefault="00A77416" w:rsidP="00487388">
      <w:r>
        <w:t>j-find the slope m1 and m2 and equate them if the condition is true then they are on same straight line otherwise not.</w:t>
      </w:r>
    </w:p>
    <w:p w14:paraId="13019259" w14:textId="77777777" w:rsidR="00A77416" w:rsidRDefault="00A77416" w:rsidP="00487388">
      <w:r>
        <w:t>M1=(y2-y1)/(x2-x1)</w:t>
      </w:r>
    </w:p>
    <w:p w14:paraId="3E581AA0" w14:textId="77777777" w:rsidR="00A77416" w:rsidRDefault="00A77416" w:rsidP="00487388">
      <w:r>
        <w:t>M2=(y3-y2)/(x3-2)</w:t>
      </w:r>
    </w:p>
    <w:p w14:paraId="5502521A" w14:textId="77777777" w:rsidR="00A77416" w:rsidRDefault="00A77416" w:rsidP="00487388">
      <w:r>
        <w:t>If(m1==m2)</w:t>
      </w:r>
    </w:p>
    <w:p w14:paraId="55149173" w14:textId="77777777" w:rsidR="00145F96" w:rsidRDefault="00145F96" w:rsidP="00487388">
      <w:r>
        <w:t>[D]</w:t>
      </w:r>
    </w:p>
    <w:p w14:paraId="111CD919" w14:textId="77777777" w:rsidR="00145F96" w:rsidRDefault="00145F96" w:rsidP="00487388">
      <w:r>
        <w:t>(a)</w:t>
      </w:r>
      <w:r w:rsidRPr="00145F96">
        <w:t xml:space="preserve"> Dean of </w:t>
      </w:r>
      <w:proofErr w:type="gramStart"/>
      <w:r w:rsidRPr="00145F96">
        <w:t>students</w:t>
      </w:r>
      <w:proofErr w:type="gramEnd"/>
      <w:r w:rsidRPr="00145F96">
        <w:t xml:space="preserve"> affairs</w:t>
      </w:r>
    </w:p>
    <w:p w14:paraId="1AC15246" w14:textId="77777777" w:rsidR="00145F96" w:rsidRDefault="00145F96" w:rsidP="00487388">
      <w:r>
        <w:t>(b)</w:t>
      </w:r>
      <w:r w:rsidRPr="00145F96">
        <w:t xml:space="preserve"> Let us C</w:t>
      </w:r>
    </w:p>
    <w:p w14:paraId="057E1822" w14:textId="77777777" w:rsidR="00701BC4" w:rsidRDefault="00701BC4" w:rsidP="00487388">
      <w:r>
        <w:t>(d)1 1</w:t>
      </w:r>
    </w:p>
    <w:p w14:paraId="51707584" w14:textId="77777777" w:rsidR="00487388" w:rsidRDefault="00701BC4" w:rsidP="00487388">
      <w:r>
        <w:t>(e)</w:t>
      </w:r>
      <w:proofErr w:type="spellStart"/>
      <w:r w:rsidRPr="00701BC4">
        <w:t>Bennarivo</w:t>
      </w:r>
      <w:proofErr w:type="spellEnd"/>
    </w:p>
    <w:p w14:paraId="62592663" w14:textId="77777777" w:rsidR="00701BC4" w:rsidRDefault="00701BC4" w:rsidP="00487388">
      <w:r>
        <w:lastRenderedPageBreak/>
        <w:t>(f)40</w:t>
      </w:r>
    </w:p>
    <w:p w14:paraId="11229137" w14:textId="77777777" w:rsidR="00831296" w:rsidRDefault="00831296" w:rsidP="00487388"/>
    <w:p w14:paraId="76299802" w14:textId="77777777" w:rsidR="00831296" w:rsidRDefault="00831296" w:rsidP="00487388"/>
    <w:p w14:paraId="34B98B4C" w14:textId="77777777" w:rsidR="00831296" w:rsidRDefault="00831296" w:rsidP="00487388"/>
    <w:p w14:paraId="4D21C524" w14:textId="77777777" w:rsidR="00831296" w:rsidRDefault="00831296" w:rsidP="00831296">
      <w:r>
        <w:t xml:space="preserve">129 </w:t>
      </w:r>
      <w:proofErr w:type="gramStart"/>
      <w:r>
        <w:t>page</w:t>
      </w:r>
      <w:proofErr w:type="gramEnd"/>
      <w:r>
        <w:t xml:space="preserve"> let us c</w:t>
      </w:r>
    </w:p>
    <w:p w14:paraId="2394CA73" w14:textId="77777777" w:rsidR="00831296" w:rsidRDefault="00831296" w:rsidP="00831296">
      <w:r>
        <w:t>[c]</w:t>
      </w:r>
    </w:p>
    <w:p w14:paraId="1E27657C" w14:textId="77777777" w:rsidR="00831296" w:rsidRDefault="00831296" w:rsidP="00831296">
      <w:r>
        <w:t>(a)no output but it runs</w:t>
      </w:r>
    </w:p>
    <w:p w14:paraId="686D195D" w14:textId="77777777" w:rsidR="00831296" w:rsidRDefault="00831296" w:rsidP="00831296">
      <w:r>
        <w:t>(b)infinite loop prints 1</w:t>
      </w:r>
    </w:p>
    <w:p w14:paraId="3C730463" w14:textId="77777777" w:rsidR="00831296" w:rsidRDefault="00831296" w:rsidP="00831296">
      <w:r>
        <w:t>(c)2 5</w:t>
      </w:r>
    </w:p>
    <w:p w14:paraId="237C309E" w14:textId="77777777" w:rsidR="00831296" w:rsidRDefault="00831296" w:rsidP="00831296">
      <w:r>
        <w:t>(d)infinite loop prints A</w:t>
      </w:r>
    </w:p>
    <w:p w14:paraId="6E61F164" w14:textId="77777777" w:rsidR="00831296" w:rsidRDefault="00831296" w:rsidP="00831296">
      <w:r>
        <w:t>[d]</w:t>
      </w:r>
    </w:p>
    <w:p w14:paraId="3E767AEB" w14:textId="77777777" w:rsidR="00831296" w:rsidRDefault="00831296" w:rsidP="00831296">
      <w:r>
        <w:t>(a)</w:t>
      </w:r>
      <w:proofErr w:type="spellStart"/>
      <w:proofErr w:type="gramStart"/>
      <w:r>
        <w:t>initialization,condition</w:t>
      </w:r>
      <w:proofErr w:type="gramEnd"/>
      <w:r>
        <w:t>,updation</w:t>
      </w:r>
      <w:proofErr w:type="spellEnd"/>
    </w:p>
    <w:p w14:paraId="6256714B" w14:textId="77777777" w:rsidR="00831296" w:rsidRDefault="00831296" w:rsidP="00831296">
      <w:r>
        <w:t xml:space="preserve">(b)in the absence of parentheses </w:t>
      </w:r>
      <w:proofErr w:type="spellStart"/>
      <w:r>
        <w:t>arthimetic</w:t>
      </w:r>
      <w:proofErr w:type="spellEnd"/>
      <w:r>
        <w:t xml:space="preserve">, </w:t>
      </w:r>
      <w:proofErr w:type="spellStart"/>
      <w:proofErr w:type="gramStart"/>
      <w:r>
        <w:t>relational,assignment</w:t>
      </w:r>
      <w:proofErr w:type="spellEnd"/>
      <w:proofErr w:type="gramEnd"/>
      <w:r>
        <w:t xml:space="preserve"> operators are used</w:t>
      </w:r>
    </w:p>
    <w:p w14:paraId="294547FA" w14:textId="77777777" w:rsidR="00831296" w:rsidRDefault="00831296" w:rsidP="00831296">
      <w:r>
        <w:t>(c)for loop</w:t>
      </w:r>
    </w:p>
    <w:p w14:paraId="61E713B7" w14:textId="77777777" w:rsidR="00831296" w:rsidRDefault="00831296" w:rsidP="00831296">
      <w:r>
        <w:t>(d)at least once</w:t>
      </w:r>
    </w:p>
    <w:p w14:paraId="78EC41C6" w14:textId="77777777" w:rsidR="00831296" w:rsidRDefault="00831296" w:rsidP="00831296">
      <w:r>
        <w:t>(e)</w:t>
      </w:r>
      <w:proofErr w:type="spellStart"/>
      <w:proofErr w:type="gramStart"/>
      <w:r>
        <w:t>initialization,executing</w:t>
      </w:r>
      <w:proofErr w:type="spellEnd"/>
      <w:proofErr w:type="gramEnd"/>
      <w:r>
        <w:t xml:space="preserve"> then testing</w:t>
      </w:r>
    </w:p>
    <w:p w14:paraId="1AA43128" w14:textId="77777777" w:rsidR="00831296" w:rsidRDefault="00831296" w:rsidP="00831296"/>
    <w:p w14:paraId="27FE987C" w14:textId="77777777" w:rsidR="00831296" w:rsidRDefault="00831296" w:rsidP="00831296">
      <w:r>
        <w:t xml:space="preserve">149 </w:t>
      </w:r>
    </w:p>
    <w:p w14:paraId="6D2C956D" w14:textId="77777777" w:rsidR="00831296" w:rsidRDefault="00831296" w:rsidP="00831296">
      <w:r>
        <w:t>[A]</w:t>
      </w:r>
    </w:p>
    <w:p w14:paraId="626D6245" w14:textId="77777777" w:rsidR="00831296" w:rsidRDefault="00831296" w:rsidP="00831296">
      <w:r>
        <w:t>(a)heart</w:t>
      </w:r>
    </w:p>
    <w:p w14:paraId="195FCBA8" w14:textId="77777777" w:rsidR="00831296" w:rsidRDefault="00831296" w:rsidP="00831296">
      <w:proofErr w:type="spellStart"/>
      <w:r>
        <w:t>i</w:t>
      </w:r>
      <w:proofErr w:type="spellEnd"/>
      <w:r>
        <w:t xml:space="preserve"> </w:t>
      </w:r>
      <w:proofErr w:type="gramStart"/>
      <w:r>
        <w:t>thought..</w:t>
      </w:r>
      <w:proofErr w:type="gramEnd"/>
    </w:p>
    <w:p w14:paraId="0B14B6AA" w14:textId="77777777" w:rsidR="00831296" w:rsidRDefault="00831296" w:rsidP="00831296">
      <w:r>
        <w:t>(b)</w:t>
      </w:r>
      <w:proofErr w:type="spellStart"/>
      <w:r>
        <w:t>i</w:t>
      </w:r>
      <w:proofErr w:type="spellEnd"/>
      <w:r>
        <w:t xml:space="preserve"> am in case 3</w:t>
      </w:r>
    </w:p>
    <w:p w14:paraId="34B047F0" w14:textId="77777777" w:rsidR="00831296" w:rsidRDefault="00831296" w:rsidP="00831296">
      <w:r>
        <w:t xml:space="preserve">(c)we can use conditions in switch </w:t>
      </w:r>
      <w:proofErr w:type="spellStart"/>
      <w:r>
        <w:t>stmt</w:t>
      </w:r>
      <w:proofErr w:type="spellEnd"/>
      <w:r>
        <w:t xml:space="preserve"> (default case run)</w:t>
      </w:r>
    </w:p>
    <w:p w14:paraId="69C49428" w14:textId="77777777" w:rsidR="00831296" w:rsidRDefault="00831296" w:rsidP="00831296">
      <w:r>
        <w:t>(d)all prints</w:t>
      </w:r>
    </w:p>
    <w:p w14:paraId="3574B7CC" w14:textId="77777777" w:rsidR="00831296" w:rsidRDefault="00831296" w:rsidP="00831296">
      <w:r>
        <w:t>(e)trapped</w:t>
      </w:r>
    </w:p>
    <w:p w14:paraId="59BBCAD9" w14:textId="77777777" w:rsidR="00831296" w:rsidRDefault="00831296" w:rsidP="00831296">
      <w:r>
        <w:t>(f)it runs very well prints normally</w:t>
      </w:r>
    </w:p>
    <w:p w14:paraId="1461DA73" w14:textId="77777777" w:rsidR="00831296" w:rsidRDefault="00831296" w:rsidP="00831296">
      <w:r>
        <w:t xml:space="preserve">(g)all prints because break </w:t>
      </w:r>
      <w:proofErr w:type="spellStart"/>
      <w:r>
        <w:t>stmt</w:t>
      </w:r>
      <w:proofErr w:type="spellEnd"/>
      <w:r>
        <w:t xml:space="preserve"> is not there</w:t>
      </w:r>
    </w:p>
    <w:p w14:paraId="09062BAC" w14:textId="77777777" w:rsidR="00831296" w:rsidRDefault="00831296" w:rsidP="00831296">
      <w:r>
        <w:t>[B]</w:t>
      </w:r>
    </w:p>
    <w:p w14:paraId="4CC61A4F" w14:textId="77777777" w:rsidR="00831296" w:rsidRDefault="00831296" w:rsidP="00831296">
      <w:r>
        <w:t xml:space="preserve">(b)we cannot initialise conditions in switch </w:t>
      </w:r>
      <w:proofErr w:type="spellStart"/>
      <w:r>
        <w:t>stmts</w:t>
      </w:r>
      <w:proofErr w:type="spellEnd"/>
    </w:p>
    <w:p w14:paraId="66EC24B6" w14:textId="77777777" w:rsidR="00831296" w:rsidRDefault="00831296" w:rsidP="00831296"/>
    <w:p w14:paraId="0C49360F" w14:textId="77777777" w:rsidR="00831296" w:rsidRDefault="00831296" w:rsidP="00831296">
      <w:r>
        <w:t>201</w:t>
      </w:r>
    </w:p>
    <w:p w14:paraId="6FAB8C0D" w14:textId="77777777" w:rsidR="00831296" w:rsidRDefault="00831296" w:rsidP="00831296">
      <w:r>
        <w:lastRenderedPageBreak/>
        <w:t>[A]</w:t>
      </w:r>
    </w:p>
    <w:p w14:paraId="2328CE2E" w14:textId="77777777" w:rsidR="00831296" w:rsidRDefault="00831296" w:rsidP="00831296">
      <w:r>
        <w:t>(a)infinite loop</w:t>
      </w:r>
    </w:p>
    <w:p w14:paraId="6F7A6D23" w14:textId="77777777" w:rsidR="00831296" w:rsidRDefault="00831296" w:rsidP="00831296">
      <w:r>
        <w:t>(b)infinite</w:t>
      </w:r>
    </w:p>
    <w:p w14:paraId="46B9BAEB" w14:textId="77777777" w:rsidR="00831296" w:rsidRDefault="00831296" w:rsidP="00831296">
      <w:r>
        <w:t>(c)100</w:t>
      </w:r>
    </w:p>
    <w:p w14:paraId="5E44B617" w14:textId="77777777" w:rsidR="00831296" w:rsidRDefault="00831296" w:rsidP="00831296">
      <w:r>
        <w:t>(d)we cannot multiply in actual argument this value is not pass in function</w:t>
      </w:r>
    </w:p>
    <w:p w14:paraId="0D0A7FB4" w14:textId="77777777" w:rsidR="00831296" w:rsidRDefault="00831296" w:rsidP="00831296"/>
    <w:p w14:paraId="66D1CCB8" w14:textId="77777777" w:rsidR="00831296" w:rsidRDefault="00831296" w:rsidP="00831296">
      <w:r>
        <w:t>[B]</w:t>
      </w:r>
    </w:p>
    <w:p w14:paraId="19A78EC1" w14:textId="77777777" w:rsidR="00831296" w:rsidRDefault="00831296" w:rsidP="00831296">
      <w:r>
        <w:t>(a)12 12</w:t>
      </w:r>
    </w:p>
    <w:p w14:paraId="4C1C48C5" w14:textId="77777777" w:rsidR="00831296" w:rsidRDefault="00831296" w:rsidP="00831296">
      <w:r>
        <w:t>(b)</w:t>
      </w:r>
    </w:p>
    <w:p w14:paraId="7420926B" w14:textId="77777777" w:rsidR="00831296" w:rsidRDefault="00831296" w:rsidP="00831296"/>
    <w:p w14:paraId="209DFF72" w14:textId="77777777" w:rsidR="00831296" w:rsidRDefault="00831296" w:rsidP="00831296">
      <w:r>
        <w:t>smallest number</w:t>
      </w:r>
    </w:p>
    <w:p w14:paraId="685D7388" w14:textId="77777777" w:rsidR="00831296" w:rsidRDefault="00831296" w:rsidP="00831296">
      <w:r>
        <w:t>#include&lt;</w:t>
      </w:r>
      <w:proofErr w:type="spellStart"/>
      <w:r>
        <w:t>stdio.h</w:t>
      </w:r>
      <w:proofErr w:type="spellEnd"/>
      <w:r>
        <w:t>&gt;</w:t>
      </w:r>
    </w:p>
    <w:p w14:paraId="64260E4F" w14:textId="77777777" w:rsidR="00831296" w:rsidRDefault="00831296" w:rsidP="00831296">
      <w:r>
        <w:t xml:space="preserve"> </w:t>
      </w:r>
      <w:proofErr w:type="gramStart"/>
      <w:r>
        <w:t>main( )</w:t>
      </w:r>
      <w:proofErr w:type="gramEnd"/>
      <w:r>
        <w:t xml:space="preserve"> {</w:t>
      </w:r>
    </w:p>
    <w:p w14:paraId="22FFC7BD" w14:textId="77777777" w:rsidR="00831296" w:rsidRDefault="00831296" w:rsidP="00831296">
      <w:r>
        <w:t xml:space="preserve">     int </w:t>
      </w:r>
      <w:proofErr w:type="spellStart"/>
      <w:proofErr w:type="gramStart"/>
      <w:r>
        <w:t>r,s</w:t>
      </w:r>
      <w:proofErr w:type="gramEnd"/>
      <w:r>
        <w:t>,a</w:t>
      </w:r>
      <w:proofErr w:type="spellEnd"/>
      <w:r>
        <w:t>;</w:t>
      </w:r>
    </w:p>
    <w:p w14:paraId="499E6BBC" w14:textId="77777777" w:rsidR="00831296" w:rsidRDefault="00831296" w:rsidP="00831296">
      <w:r>
        <w:t xml:space="preserve">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ages of 3 friends");</w:t>
      </w:r>
    </w:p>
    <w:p w14:paraId="5D97EF79" w14:textId="77777777" w:rsidR="00831296" w:rsidRDefault="00831296" w:rsidP="00831296">
      <w:r>
        <w:t xml:space="preserve">     </w:t>
      </w:r>
      <w:proofErr w:type="spellStart"/>
      <w:proofErr w:type="gramStart"/>
      <w:r>
        <w:t>scanf</w:t>
      </w:r>
      <w:proofErr w:type="spellEnd"/>
      <w:r>
        <w:t>(</w:t>
      </w:r>
      <w:proofErr w:type="gramEnd"/>
      <w:r>
        <w:t>"%d %d %</w:t>
      </w:r>
      <w:proofErr w:type="spellStart"/>
      <w:r>
        <w:t>d",&amp;r,&amp;s,&amp;a</w:t>
      </w:r>
      <w:proofErr w:type="spellEnd"/>
      <w:r>
        <w:t>);</w:t>
      </w:r>
    </w:p>
    <w:p w14:paraId="28CAEF8B" w14:textId="77777777" w:rsidR="00831296" w:rsidRDefault="00831296" w:rsidP="00831296">
      <w:r>
        <w:t xml:space="preserve">     </w:t>
      </w:r>
      <w:proofErr w:type="gramStart"/>
      <w:r>
        <w:t>if(</w:t>
      </w:r>
      <w:proofErr w:type="gramEnd"/>
      <w:r>
        <w:t>r&lt;s &amp;&amp; r&lt;a){</w:t>
      </w:r>
    </w:p>
    <w:p w14:paraId="0C546145" w14:textId="77777777" w:rsidR="00831296" w:rsidRDefault="00831296" w:rsidP="00831296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r is smallest");</w:t>
      </w:r>
    </w:p>
    <w:p w14:paraId="1C244945" w14:textId="77777777" w:rsidR="00831296" w:rsidRDefault="00831296" w:rsidP="00831296">
      <w:r>
        <w:t xml:space="preserve">     }</w:t>
      </w:r>
    </w:p>
    <w:p w14:paraId="371B8E32" w14:textId="77777777" w:rsidR="00831296" w:rsidRDefault="00831296" w:rsidP="00831296">
      <w:r>
        <w:t xml:space="preserve">     </w:t>
      </w:r>
      <w:proofErr w:type="gramStart"/>
      <w:r>
        <w:t>if(</w:t>
      </w:r>
      <w:proofErr w:type="gramEnd"/>
      <w:r>
        <w:t>s&lt;r &amp;&amp; s&lt;r){</w:t>
      </w:r>
    </w:p>
    <w:p w14:paraId="372ADB7F" w14:textId="77777777" w:rsidR="00831296" w:rsidRDefault="00831296" w:rsidP="00831296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s is smallest");</w:t>
      </w:r>
    </w:p>
    <w:p w14:paraId="02336DFC" w14:textId="77777777" w:rsidR="00831296" w:rsidRDefault="00831296" w:rsidP="00831296">
      <w:r>
        <w:t xml:space="preserve">     }</w:t>
      </w:r>
    </w:p>
    <w:p w14:paraId="0A0EFDAB" w14:textId="77777777" w:rsidR="00831296" w:rsidRDefault="00831296" w:rsidP="00831296">
      <w:r>
        <w:t xml:space="preserve">     </w:t>
      </w:r>
      <w:proofErr w:type="gramStart"/>
      <w:r>
        <w:t>if(</w:t>
      </w:r>
      <w:proofErr w:type="gramEnd"/>
      <w:r>
        <w:t>a&lt;r &amp;&amp; a&lt;r){</w:t>
      </w:r>
    </w:p>
    <w:p w14:paraId="7C264789" w14:textId="77777777" w:rsidR="00831296" w:rsidRDefault="00831296" w:rsidP="00831296">
      <w:r>
        <w:t xml:space="preserve">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>"a is smallest");</w:t>
      </w:r>
    </w:p>
    <w:p w14:paraId="63934F5D" w14:textId="77777777" w:rsidR="00831296" w:rsidRDefault="00831296" w:rsidP="00831296">
      <w:r>
        <w:t xml:space="preserve">     }</w:t>
      </w:r>
    </w:p>
    <w:p w14:paraId="25589667" w14:textId="77777777" w:rsidR="00831296" w:rsidRDefault="00831296" w:rsidP="00831296">
      <w:r>
        <w:t xml:space="preserve"> }</w:t>
      </w:r>
    </w:p>
    <w:p w14:paraId="528EAB4F" w14:textId="77777777" w:rsidR="00831296" w:rsidRDefault="00831296" w:rsidP="00831296"/>
    <w:p w14:paraId="464ED0E3" w14:textId="77777777" w:rsidR="00831296" w:rsidRDefault="00831296" w:rsidP="00831296">
      <w:r>
        <w:t>absolute value</w:t>
      </w:r>
    </w:p>
    <w:p w14:paraId="58B0707A" w14:textId="77777777" w:rsidR="00831296" w:rsidRDefault="00831296" w:rsidP="00831296">
      <w:r>
        <w:t>#include&lt;</w:t>
      </w:r>
      <w:proofErr w:type="spellStart"/>
      <w:r>
        <w:t>stdio.h</w:t>
      </w:r>
      <w:proofErr w:type="spellEnd"/>
      <w:r>
        <w:t>&gt;</w:t>
      </w:r>
    </w:p>
    <w:p w14:paraId="03D7D443" w14:textId="77777777" w:rsidR="00831296" w:rsidRDefault="00831296" w:rsidP="00831296">
      <w:r>
        <w:t xml:space="preserve"> </w:t>
      </w:r>
      <w:proofErr w:type="gramStart"/>
      <w:r>
        <w:t>main( )</w:t>
      </w:r>
      <w:proofErr w:type="gramEnd"/>
      <w:r>
        <w:t xml:space="preserve"> {</w:t>
      </w:r>
    </w:p>
    <w:p w14:paraId="09F6BCF3" w14:textId="77777777" w:rsidR="00831296" w:rsidRDefault="00831296" w:rsidP="00831296">
      <w:r>
        <w:t>int n;</w:t>
      </w:r>
    </w:p>
    <w:p w14:paraId="59BB6901" w14:textId="77777777" w:rsidR="00831296" w:rsidRDefault="00831296" w:rsidP="00831296">
      <w:proofErr w:type="spellStart"/>
      <w:proofErr w:type="gramStart"/>
      <w:r>
        <w:lastRenderedPageBreak/>
        <w:t>printf</w:t>
      </w:r>
      <w:proofErr w:type="spellEnd"/>
      <w:r>
        <w:t>(</w:t>
      </w:r>
      <w:proofErr w:type="gramEnd"/>
      <w:r>
        <w:t>"enter no.");</w:t>
      </w:r>
    </w:p>
    <w:p w14:paraId="05B82415" w14:textId="77777777" w:rsidR="00831296" w:rsidRDefault="00831296" w:rsidP="00831296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044CEF82" w14:textId="77777777" w:rsidR="00831296" w:rsidRDefault="00831296" w:rsidP="00831296">
      <w:r>
        <w:t>if(n&lt;0)</w:t>
      </w:r>
    </w:p>
    <w:p w14:paraId="168CF258" w14:textId="77777777" w:rsidR="00831296" w:rsidRDefault="00831296" w:rsidP="00831296">
      <w:r>
        <w:t>{</w:t>
      </w:r>
    </w:p>
    <w:p w14:paraId="3839E293" w14:textId="77777777" w:rsidR="00831296" w:rsidRDefault="00831296" w:rsidP="00831296">
      <w:r>
        <w:t xml:space="preserve">    n=n*-1;</w:t>
      </w:r>
    </w:p>
    <w:p w14:paraId="1FB5FB9E" w14:textId="77777777" w:rsidR="00831296" w:rsidRDefault="00831296" w:rsidP="00831296">
      <w:r>
        <w:t xml:space="preserve">    </w:t>
      </w:r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n</w:t>
      </w:r>
      <w:proofErr w:type="spellEnd"/>
      <w:proofErr w:type="gramEnd"/>
      <w:r>
        <w:t>);</w:t>
      </w:r>
    </w:p>
    <w:p w14:paraId="2382AA8D" w14:textId="77777777" w:rsidR="00831296" w:rsidRDefault="00831296" w:rsidP="00831296">
      <w:r>
        <w:t>}</w:t>
      </w:r>
    </w:p>
    <w:p w14:paraId="66D5A801" w14:textId="77777777" w:rsidR="00831296" w:rsidRDefault="00831296" w:rsidP="00831296">
      <w:r>
        <w:t>else</w:t>
      </w:r>
    </w:p>
    <w:p w14:paraId="2D9B24D4" w14:textId="77777777" w:rsidR="00831296" w:rsidRDefault="00831296" w:rsidP="00831296">
      <w:r>
        <w:t xml:space="preserve">    </w:t>
      </w:r>
      <w:proofErr w:type="spellStart"/>
      <w:r>
        <w:t>printf</w:t>
      </w:r>
      <w:proofErr w:type="spellEnd"/>
      <w:r>
        <w:t>("%</w:t>
      </w:r>
      <w:proofErr w:type="spellStart"/>
      <w:r>
        <w:t>d</w:t>
      </w:r>
      <w:proofErr w:type="gramStart"/>
      <w:r>
        <w:t>",n</w:t>
      </w:r>
      <w:proofErr w:type="spellEnd"/>
      <w:proofErr w:type="gramEnd"/>
      <w:r>
        <w:t>);</w:t>
      </w:r>
    </w:p>
    <w:p w14:paraId="33E09329" w14:textId="77777777" w:rsidR="00831296" w:rsidRDefault="00831296" w:rsidP="00831296">
      <w:r>
        <w:t xml:space="preserve"> }</w:t>
      </w:r>
    </w:p>
    <w:p w14:paraId="497A63EF" w14:textId="77777777" w:rsidR="00831296" w:rsidRDefault="00831296" w:rsidP="00831296"/>
    <w:p w14:paraId="7758B212" w14:textId="77777777" w:rsidR="00831296" w:rsidRDefault="00831296" w:rsidP="00831296">
      <w:proofErr w:type="spellStart"/>
      <w:proofErr w:type="gramStart"/>
      <w:r>
        <w:t>coordinate,center</w:t>
      </w:r>
      <w:proofErr w:type="spellEnd"/>
      <w:proofErr w:type="gramEnd"/>
      <w:r>
        <w:t xml:space="preserve"> of </w:t>
      </w:r>
      <w:proofErr w:type="spellStart"/>
      <w:r>
        <w:t>circle,radius</w:t>
      </w:r>
      <w:proofErr w:type="spellEnd"/>
    </w:p>
    <w:p w14:paraId="20B44C1C" w14:textId="77777777" w:rsidR="00831296" w:rsidRDefault="00831296" w:rsidP="00831296">
      <w:r>
        <w:t xml:space="preserve">find whether it lies inside </w:t>
      </w:r>
      <w:proofErr w:type="spellStart"/>
      <w:proofErr w:type="gramStart"/>
      <w:r>
        <w:t>circle,outside</w:t>
      </w:r>
      <w:proofErr w:type="spellEnd"/>
      <w:proofErr w:type="gramEnd"/>
      <w:r>
        <w:t xml:space="preserve"> circle and on the circle</w:t>
      </w:r>
    </w:p>
    <w:p w14:paraId="3FD8937B" w14:textId="77777777" w:rsidR="00831296" w:rsidRDefault="00831296" w:rsidP="00831296">
      <w:r>
        <w:t>we can find this by using the formula</w:t>
      </w:r>
    </w:p>
    <w:p w14:paraId="729EB032" w14:textId="77777777" w:rsidR="00831296" w:rsidRDefault="00831296" w:rsidP="00831296">
      <w:r>
        <w:t>p=(sqrt((x-</w:t>
      </w:r>
      <w:proofErr w:type="gramStart"/>
      <w:r>
        <w:t>a)*</w:t>
      </w:r>
      <w:proofErr w:type="gramEnd"/>
      <w:r>
        <w:t>(x-a)+(y-b)*(y-b)))</w:t>
      </w:r>
    </w:p>
    <w:p w14:paraId="4CDA5830" w14:textId="77777777" w:rsidR="00831296" w:rsidRDefault="00831296" w:rsidP="00831296">
      <w:r>
        <w:t>if(p&gt;r)</w:t>
      </w:r>
    </w:p>
    <w:p w14:paraId="6F76042C" w14:textId="77777777" w:rsidR="00831296" w:rsidRDefault="00831296" w:rsidP="00831296">
      <w:r>
        <w:t>outside circle</w:t>
      </w:r>
    </w:p>
    <w:p w14:paraId="1D8B0AEA" w14:textId="77777777" w:rsidR="00831296" w:rsidRDefault="00831296" w:rsidP="00831296">
      <w:r>
        <w:t>if(p&lt;r)</w:t>
      </w:r>
    </w:p>
    <w:p w14:paraId="7A2E8174" w14:textId="77777777" w:rsidR="00831296" w:rsidRDefault="00831296" w:rsidP="00831296">
      <w:r>
        <w:t>inside circle</w:t>
      </w:r>
    </w:p>
    <w:p w14:paraId="65294629" w14:textId="77777777" w:rsidR="00831296" w:rsidRDefault="00831296" w:rsidP="00831296">
      <w:r>
        <w:t>else</w:t>
      </w:r>
    </w:p>
    <w:p w14:paraId="7B757905" w14:textId="77777777" w:rsidR="00831296" w:rsidRDefault="00831296" w:rsidP="00831296">
      <w:r>
        <w:t>on the circle</w:t>
      </w:r>
    </w:p>
    <w:p w14:paraId="64B0A4C2" w14:textId="77777777" w:rsidR="00831296" w:rsidRDefault="00831296" w:rsidP="00831296"/>
    <w:p w14:paraId="67AD8EB3" w14:textId="77777777" w:rsidR="00831296" w:rsidRDefault="00831296" w:rsidP="00831296">
      <w:r>
        <w:t xml:space="preserve">point lies on x </w:t>
      </w:r>
      <w:proofErr w:type="spellStart"/>
      <w:proofErr w:type="gramStart"/>
      <w:r>
        <w:t>axis,y</w:t>
      </w:r>
      <w:proofErr w:type="spellEnd"/>
      <w:proofErr w:type="gramEnd"/>
      <w:r>
        <w:t xml:space="preserve"> axis or at origin</w:t>
      </w:r>
    </w:p>
    <w:p w14:paraId="08485C45" w14:textId="77777777" w:rsidR="00831296" w:rsidRDefault="00831296" w:rsidP="00831296">
      <w:proofErr w:type="gramStart"/>
      <w:r>
        <w:t>if(</w:t>
      </w:r>
      <w:proofErr w:type="gramEnd"/>
      <w:r>
        <w:t>x==0 &amp;&amp; y==0)</w:t>
      </w:r>
    </w:p>
    <w:p w14:paraId="5B08847A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on origin");</w:t>
      </w:r>
    </w:p>
    <w:p w14:paraId="70CF2C1C" w14:textId="77777777" w:rsidR="00831296" w:rsidRDefault="00831296" w:rsidP="00831296">
      <w:proofErr w:type="gramStart"/>
      <w:r>
        <w:t>if(</w:t>
      </w:r>
      <w:proofErr w:type="gramEnd"/>
      <w:r>
        <w:t>x==0 &amp;&amp; y!=0)</w:t>
      </w:r>
    </w:p>
    <w:p w14:paraId="56DC2EAC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 lies on x axis");</w:t>
      </w:r>
    </w:p>
    <w:p w14:paraId="57F76A1A" w14:textId="77777777" w:rsidR="00831296" w:rsidRDefault="00831296" w:rsidP="00831296">
      <w:proofErr w:type="gramStart"/>
      <w:r>
        <w:t>if(</w:t>
      </w:r>
      <w:proofErr w:type="gramEnd"/>
      <w:r>
        <w:t>x!=0 &amp;&amp; y==0)</w:t>
      </w:r>
    </w:p>
    <w:p w14:paraId="49AE5DAF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point lies on y axis");</w:t>
      </w:r>
    </w:p>
    <w:p w14:paraId="414CCE2D" w14:textId="77777777" w:rsidR="00831296" w:rsidRDefault="00831296" w:rsidP="00831296"/>
    <w:p w14:paraId="3A8E78C1" w14:textId="77777777" w:rsidR="00831296" w:rsidRDefault="00831296" w:rsidP="00831296">
      <w:r>
        <w:lastRenderedPageBreak/>
        <w:t xml:space="preserve"> In a town, the percentage of men is 52. The percentage of total literacy is 48. If total percentage of literate men is 35 of the total population, write a program to find the total number </w:t>
      </w:r>
    </w:p>
    <w:p w14:paraId="06BB46E1" w14:textId="77777777" w:rsidR="00831296" w:rsidRDefault="00831296" w:rsidP="00831296">
      <w:r>
        <w:t xml:space="preserve">                                                                     </w:t>
      </w:r>
    </w:p>
    <w:p w14:paraId="599AD325" w14:textId="77777777" w:rsidR="00831296" w:rsidRDefault="00831296" w:rsidP="00831296">
      <w:r>
        <w:t>of illiterate men and women if the population of the town is 80,000</w:t>
      </w:r>
    </w:p>
    <w:p w14:paraId="23A30F21" w14:textId="77777777" w:rsidR="00831296" w:rsidRDefault="00831296" w:rsidP="00831296">
      <w:proofErr w:type="spellStart"/>
      <w:r>
        <w:t>totmen</w:t>
      </w:r>
      <w:proofErr w:type="spellEnd"/>
      <w:r>
        <w:t xml:space="preserve"> = (52.0/100.0) * </w:t>
      </w:r>
      <w:proofErr w:type="spellStart"/>
      <w:r>
        <w:t>totpop</w:t>
      </w:r>
      <w:proofErr w:type="spellEnd"/>
      <w:r>
        <w:t xml:space="preserve">; </w:t>
      </w:r>
    </w:p>
    <w:p w14:paraId="418832EA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total no of men in the town is: %1d”,totmen); </w:t>
      </w:r>
    </w:p>
    <w:p w14:paraId="21161141" w14:textId="77777777" w:rsidR="00831296" w:rsidRDefault="00831296" w:rsidP="00831296">
      <w:proofErr w:type="spellStart"/>
      <w:r>
        <w:t>totlit</w:t>
      </w:r>
      <w:proofErr w:type="spellEnd"/>
      <w:r>
        <w:t xml:space="preserve"> = (48.0/100.0) * </w:t>
      </w:r>
      <w:proofErr w:type="spellStart"/>
      <w:r>
        <w:t>totpop</w:t>
      </w:r>
      <w:proofErr w:type="spellEnd"/>
      <w:r>
        <w:t xml:space="preserve">; </w:t>
      </w:r>
    </w:p>
    <w:p w14:paraId="66A0A0B6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 total no of literate people is: %1d”,totlit); </w:t>
      </w:r>
    </w:p>
    <w:p w14:paraId="3B424580" w14:textId="77777777" w:rsidR="00831296" w:rsidRDefault="00831296" w:rsidP="00831296">
      <w:proofErr w:type="spellStart"/>
      <w:r>
        <w:t>litmen</w:t>
      </w:r>
      <w:proofErr w:type="spellEnd"/>
      <w:r>
        <w:t xml:space="preserve"> = (35.0 /100.0) * </w:t>
      </w:r>
      <w:proofErr w:type="spellStart"/>
      <w:r>
        <w:t>totpop</w:t>
      </w:r>
      <w:proofErr w:type="spellEnd"/>
      <w:r>
        <w:t xml:space="preserve">; </w:t>
      </w:r>
    </w:p>
    <w:p w14:paraId="7871221A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\n total no of literate men is: %1d”,litmen); </w:t>
      </w:r>
    </w:p>
    <w:p w14:paraId="27364126" w14:textId="77777777" w:rsidR="00831296" w:rsidRDefault="00831296" w:rsidP="00831296">
      <w:proofErr w:type="spellStart"/>
      <w:r>
        <w:t>totlitwomen</w:t>
      </w:r>
      <w:proofErr w:type="spellEnd"/>
      <w:r>
        <w:t xml:space="preserve"> = </w:t>
      </w:r>
      <w:proofErr w:type="spellStart"/>
      <w:r>
        <w:t>totlit</w:t>
      </w:r>
      <w:proofErr w:type="spellEnd"/>
      <w:r>
        <w:t xml:space="preserve"> - </w:t>
      </w:r>
      <w:proofErr w:type="spellStart"/>
      <w:r>
        <w:t>littnen</w:t>
      </w:r>
      <w:proofErr w:type="spellEnd"/>
      <w:r>
        <w:t xml:space="preserve">; </w:t>
      </w:r>
    </w:p>
    <w:p w14:paraId="676E1276" w14:textId="77777777" w:rsidR="00831296" w:rsidRDefault="00831296" w:rsidP="00831296">
      <w:proofErr w:type="spellStart"/>
      <w:r>
        <w:t>totwomen</w:t>
      </w:r>
      <w:proofErr w:type="spellEnd"/>
      <w:r>
        <w:t xml:space="preserve"> = tot pop - </w:t>
      </w:r>
      <w:proofErr w:type="spellStart"/>
      <w:r>
        <w:t>totmen</w:t>
      </w:r>
      <w:proofErr w:type="spellEnd"/>
      <w:r>
        <w:t xml:space="preserve">; </w:t>
      </w:r>
    </w:p>
    <w:p w14:paraId="04C739E6" w14:textId="77777777" w:rsidR="00831296" w:rsidRDefault="00831296" w:rsidP="00831296">
      <w:proofErr w:type="spellStart"/>
      <w:r>
        <w:t>ilitmen</w:t>
      </w:r>
      <w:proofErr w:type="spellEnd"/>
      <w:r>
        <w:t xml:space="preserve"> = </w:t>
      </w:r>
      <w:proofErr w:type="spellStart"/>
      <w:r>
        <w:t>totmen</w:t>
      </w:r>
      <w:proofErr w:type="spellEnd"/>
      <w:r>
        <w:t xml:space="preserve"> - </w:t>
      </w:r>
      <w:proofErr w:type="spellStart"/>
      <w:r>
        <w:t>totlitwomen</w:t>
      </w:r>
      <w:proofErr w:type="spellEnd"/>
      <w:r>
        <w:t xml:space="preserve">; </w:t>
      </w:r>
    </w:p>
    <w:p w14:paraId="6A04D7C9" w14:textId="77777777" w:rsidR="00831296" w:rsidRDefault="00831296" w:rsidP="00831296">
      <w:proofErr w:type="spellStart"/>
      <w:r>
        <w:t>ilitwomen</w:t>
      </w:r>
      <w:proofErr w:type="spellEnd"/>
      <w:r>
        <w:t xml:space="preserve"> = </w:t>
      </w:r>
      <w:proofErr w:type="spellStart"/>
      <w:r>
        <w:t>totwomen</w:t>
      </w:r>
      <w:proofErr w:type="spellEnd"/>
      <w:r>
        <w:t xml:space="preserve"> - </w:t>
      </w:r>
      <w:proofErr w:type="spellStart"/>
      <w:r>
        <w:t>totlitwomen</w:t>
      </w:r>
      <w:proofErr w:type="spellEnd"/>
      <w:r>
        <w:t xml:space="preserve">; </w:t>
      </w:r>
    </w:p>
    <w:p w14:paraId="56D732CE" w14:textId="77777777" w:rsidR="00831296" w:rsidRDefault="00831296" w:rsidP="00831296"/>
    <w:p w14:paraId="18C4DB2F" w14:textId="77777777" w:rsidR="00831296" w:rsidRDefault="00831296" w:rsidP="00831296"/>
    <w:p w14:paraId="53196574" w14:textId="77777777" w:rsidR="00831296" w:rsidRDefault="00831296" w:rsidP="00831296">
      <w:r>
        <w:t xml:space="preserve">10.50,100 </w:t>
      </w:r>
      <w:proofErr w:type="spellStart"/>
      <w:r>
        <w:t>rs</w:t>
      </w:r>
      <w:proofErr w:type="spellEnd"/>
      <w:r>
        <w:t>. note</w:t>
      </w:r>
    </w:p>
    <w:p w14:paraId="1055E2A5" w14:textId="77777777" w:rsidR="00831296" w:rsidRDefault="00831296" w:rsidP="00831296">
      <w:r>
        <w:t>#include&lt;</w:t>
      </w:r>
      <w:proofErr w:type="spellStart"/>
      <w:r>
        <w:t>stdio.h</w:t>
      </w:r>
      <w:proofErr w:type="spellEnd"/>
      <w:r>
        <w:t>&gt;</w:t>
      </w:r>
    </w:p>
    <w:p w14:paraId="49E47CB4" w14:textId="77777777" w:rsidR="00831296" w:rsidRDefault="00831296" w:rsidP="00831296">
      <w:proofErr w:type="gramStart"/>
      <w:r>
        <w:t>main(</w:t>
      </w:r>
      <w:proofErr w:type="gramEnd"/>
      <w:r>
        <w:t>){</w:t>
      </w:r>
    </w:p>
    <w:p w14:paraId="5D90D809" w14:textId="77777777" w:rsidR="00831296" w:rsidRDefault="00831296" w:rsidP="00831296">
      <w:r>
        <w:t xml:space="preserve">int </w:t>
      </w:r>
      <w:proofErr w:type="spellStart"/>
      <w:proofErr w:type="gramStart"/>
      <w:r>
        <w:t>t,n</w:t>
      </w:r>
      <w:proofErr w:type="gramEnd"/>
      <w:r>
        <w:t>,sum</w:t>
      </w:r>
      <w:proofErr w:type="spellEnd"/>
      <w:r>
        <w:t>=0;</w:t>
      </w:r>
    </w:p>
    <w:p w14:paraId="18BCB886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amount");</w:t>
      </w:r>
    </w:p>
    <w:p w14:paraId="1AFFABB2" w14:textId="77777777" w:rsidR="00831296" w:rsidRDefault="00831296" w:rsidP="00831296">
      <w:proofErr w:type="spellStart"/>
      <w:r>
        <w:t>scanf</w:t>
      </w:r>
      <w:proofErr w:type="spellEnd"/>
      <w:r>
        <w:t>("%</w:t>
      </w:r>
      <w:proofErr w:type="spellStart"/>
      <w:r>
        <w:t>d</w:t>
      </w:r>
      <w:proofErr w:type="gramStart"/>
      <w:r>
        <w:t>",&amp;</w:t>
      </w:r>
      <w:proofErr w:type="gramEnd"/>
      <w:r>
        <w:t>n</w:t>
      </w:r>
      <w:proofErr w:type="spellEnd"/>
      <w:r>
        <w:t>);</w:t>
      </w:r>
    </w:p>
    <w:p w14:paraId="5D6A9C49" w14:textId="77777777" w:rsidR="00831296" w:rsidRDefault="00831296" w:rsidP="00831296"/>
    <w:p w14:paraId="5DFA8771" w14:textId="77777777" w:rsidR="00831296" w:rsidRDefault="00831296" w:rsidP="00831296">
      <w:r>
        <w:t>t=n/100;</w:t>
      </w:r>
    </w:p>
    <w:p w14:paraId="6F2ADB9B" w14:textId="77777777" w:rsidR="00831296" w:rsidRDefault="00831296" w:rsidP="00831296">
      <w:r>
        <w:t>sum=</w:t>
      </w:r>
      <w:proofErr w:type="spellStart"/>
      <w:r>
        <w:t>sum+t</w:t>
      </w:r>
      <w:proofErr w:type="spellEnd"/>
      <w:r>
        <w:t>;</w:t>
      </w:r>
    </w:p>
    <w:p w14:paraId="5A37B62E" w14:textId="77777777" w:rsidR="00831296" w:rsidRDefault="00831296" w:rsidP="00831296">
      <w:proofErr w:type="spellStart"/>
      <w:r>
        <w:t>printf</w:t>
      </w:r>
      <w:proofErr w:type="spellEnd"/>
      <w:r>
        <w:t>("%d=100rs.</w:t>
      </w:r>
      <w:proofErr w:type="gramStart"/>
      <w:r>
        <w:t>",sum</w:t>
      </w:r>
      <w:proofErr w:type="gramEnd"/>
      <w:r>
        <w:t>);</w:t>
      </w:r>
    </w:p>
    <w:p w14:paraId="2654D9B4" w14:textId="77777777" w:rsidR="00831296" w:rsidRDefault="00831296" w:rsidP="00831296">
      <w:r>
        <w:t>n=n%100;</w:t>
      </w:r>
    </w:p>
    <w:p w14:paraId="2030A3D0" w14:textId="77777777" w:rsidR="00831296" w:rsidRDefault="00831296" w:rsidP="00831296">
      <w:r>
        <w:t>t=n/50;</w:t>
      </w:r>
    </w:p>
    <w:p w14:paraId="050918BD" w14:textId="77777777" w:rsidR="00831296" w:rsidRDefault="00831296" w:rsidP="00831296">
      <w:proofErr w:type="spellStart"/>
      <w:r>
        <w:t>printf</w:t>
      </w:r>
      <w:proofErr w:type="spellEnd"/>
      <w:r>
        <w:t>("%d=50rs</w:t>
      </w:r>
      <w:proofErr w:type="gramStart"/>
      <w:r>
        <w:t>",t</w:t>
      </w:r>
      <w:proofErr w:type="gramEnd"/>
      <w:r>
        <w:t>);</w:t>
      </w:r>
    </w:p>
    <w:p w14:paraId="4906CAA6" w14:textId="77777777" w:rsidR="00831296" w:rsidRDefault="00831296" w:rsidP="00831296">
      <w:r>
        <w:t>n=n%50;</w:t>
      </w:r>
    </w:p>
    <w:p w14:paraId="249920CB" w14:textId="77777777" w:rsidR="00831296" w:rsidRDefault="00831296" w:rsidP="00831296">
      <w:r>
        <w:t>t=n/10;</w:t>
      </w:r>
    </w:p>
    <w:p w14:paraId="218BC119" w14:textId="77777777" w:rsidR="00831296" w:rsidRDefault="00831296" w:rsidP="00831296">
      <w:proofErr w:type="spellStart"/>
      <w:r>
        <w:lastRenderedPageBreak/>
        <w:t>printf</w:t>
      </w:r>
      <w:proofErr w:type="spellEnd"/>
      <w:r>
        <w:t>("%d=10rs.</w:t>
      </w:r>
      <w:proofErr w:type="gramStart"/>
      <w:r>
        <w:t>",t</w:t>
      </w:r>
      <w:proofErr w:type="gramEnd"/>
      <w:r>
        <w:t>);</w:t>
      </w:r>
    </w:p>
    <w:p w14:paraId="097B9C26" w14:textId="77777777" w:rsidR="00831296" w:rsidRDefault="00831296" w:rsidP="00831296"/>
    <w:p w14:paraId="66221CE4" w14:textId="77777777" w:rsidR="00831296" w:rsidRDefault="00831296" w:rsidP="00831296">
      <w:r>
        <w:t>}</w:t>
      </w:r>
    </w:p>
    <w:p w14:paraId="45BB54C8" w14:textId="77777777" w:rsidR="00831296" w:rsidRDefault="00831296" w:rsidP="00831296"/>
    <w:p w14:paraId="3EB06375" w14:textId="77777777" w:rsidR="00831296" w:rsidRDefault="00831296" w:rsidP="00831296">
      <w:proofErr w:type="gramStart"/>
      <w:r>
        <w:t>main(</w:t>
      </w:r>
      <w:proofErr w:type="gramEnd"/>
      <w:r>
        <w:t>){</w:t>
      </w:r>
    </w:p>
    <w:p w14:paraId="0FE46170" w14:textId="77777777" w:rsidR="00831296" w:rsidRDefault="00831296" w:rsidP="00831296">
      <w:r>
        <w:t xml:space="preserve">char </w:t>
      </w:r>
      <w:proofErr w:type="spellStart"/>
      <w:r>
        <w:t>ch</w:t>
      </w:r>
      <w:proofErr w:type="spellEnd"/>
      <w:r>
        <w:t>;</w:t>
      </w:r>
    </w:p>
    <w:p w14:paraId="477AC8AC" w14:textId="77777777" w:rsidR="00831296" w:rsidRDefault="00831296" w:rsidP="00831296">
      <w:proofErr w:type="spellStart"/>
      <w:proofErr w:type="gramStart"/>
      <w:r>
        <w:t>printf</w:t>
      </w:r>
      <w:proofErr w:type="spellEnd"/>
      <w:r>
        <w:t>(</w:t>
      </w:r>
      <w:proofErr w:type="gramEnd"/>
      <w:r>
        <w:t>"enter any char");</w:t>
      </w:r>
    </w:p>
    <w:p w14:paraId="4C715729" w14:textId="77777777" w:rsidR="00831296" w:rsidRDefault="00831296" w:rsidP="00831296">
      <w:proofErr w:type="spellStart"/>
      <w:r>
        <w:t>scanf</w:t>
      </w:r>
      <w:proofErr w:type="spellEnd"/>
      <w:r>
        <w:t>("%c</w:t>
      </w:r>
      <w:proofErr w:type="gramStart"/>
      <w:r>
        <w:t>",&amp;</w:t>
      </w:r>
      <w:proofErr w:type="spellStart"/>
      <w:proofErr w:type="gramEnd"/>
      <w:r>
        <w:t>ch</w:t>
      </w:r>
      <w:proofErr w:type="spellEnd"/>
      <w:r>
        <w:t>);</w:t>
      </w:r>
    </w:p>
    <w:p w14:paraId="33299038" w14:textId="77777777" w:rsidR="00831296" w:rsidRDefault="00831296" w:rsidP="00831296">
      <w:r>
        <w:t>if(</w:t>
      </w:r>
      <w:proofErr w:type="spellStart"/>
      <w:r>
        <w:t>ch</w:t>
      </w:r>
      <w:proofErr w:type="spellEnd"/>
      <w:r>
        <w:t xml:space="preserve">&gt;65 &amp;&amp; </w:t>
      </w:r>
      <w:proofErr w:type="spellStart"/>
      <w:r>
        <w:t>ch</w:t>
      </w:r>
      <w:proofErr w:type="spellEnd"/>
      <w:r>
        <w:t>&lt;90)</w:t>
      </w:r>
    </w:p>
    <w:p w14:paraId="5C8E8364" w14:textId="77777777" w:rsidR="00831296" w:rsidRDefault="00831296" w:rsidP="00831296">
      <w:r>
        <w:t>{</w:t>
      </w:r>
    </w:p>
    <w:p w14:paraId="6253855E" w14:textId="77777777" w:rsidR="00831296" w:rsidRDefault="00831296" w:rsidP="00831296">
      <w:proofErr w:type="spellStart"/>
      <w:r>
        <w:t>printf</w:t>
      </w:r>
      <w:proofErr w:type="spellEnd"/>
      <w:r>
        <w:t>("capital");</w:t>
      </w:r>
    </w:p>
    <w:p w14:paraId="39305285" w14:textId="77777777" w:rsidR="00831296" w:rsidRDefault="00831296" w:rsidP="00831296">
      <w:r>
        <w:t>}</w:t>
      </w:r>
    </w:p>
    <w:p w14:paraId="0DDA9D53" w14:textId="77777777" w:rsidR="00831296" w:rsidRDefault="00831296" w:rsidP="00831296">
      <w:r>
        <w:t>if(</w:t>
      </w:r>
      <w:proofErr w:type="spellStart"/>
      <w:r>
        <w:t>ch</w:t>
      </w:r>
      <w:proofErr w:type="spellEnd"/>
      <w:r>
        <w:t xml:space="preserve">&gt;97 &amp;&amp; </w:t>
      </w:r>
      <w:proofErr w:type="spellStart"/>
      <w:r>
        <w:t>ch</w:t>
      </w:r>
      <w:proofErr w:type="spellEnd"/>
      <w:r>
        <w:t>&lt;122)</w:t>
      </w:r>
    </w:p>
    <w:p w14:paraId="16D226F0" w14:textId="77777777" w:rsidR="00831296" w:rsidRDefault="00831296" w:rsidP="00831296">
      <w:r>
        <w:t>{</w:t>
      </w:r>
    </w:p>
    <w:p w14:paraId="172C77FE" w14:textId="77777777" w:rsidR="00831296" w:rsidRDefault="00831296" w:rsidP="00831296"/>
    <w:p w14:paraId="20040499" w14:textId="77777777" w:rsidR="00831296" w:rsidRDefault="00831296" w:rsidP="00831296">
      <w:r>
        <w:t xml:space="preserve">    </w:t>
      </w:r>
      <w:proofErr w:type="spellStart"/>
      <w:r>
        <w:t>printf</w:t>
      </w:r>
      <w:proofErr w:type="spellEnd"/>
      <w:r>
        <w:t>("small");</w:t>
      </w:r>
    </w:p>
    <w:p w14:paraId="55311355" w14:textId="77777777" w:rsidR="00831296" w:rsidRDefault="00831296" w:rsidP="00831296">
      <w:r>
        <w:t>}</w:t>
      </w:r>
    </w:p>
    <w:p w14:paraId="56BF9518" w14:textId="77777777" w:rsidR="00831296" w:rsidRDefault="00831296" w:rsidP="00831296">
      <w:r>
        <w:t>}</w:t>
      </w:r>
    </w:p>
    <w:p w14:paraId="0EC7A52B" w14:textId="77777777" w:rsidR="00831296" w:rsidRDefault="00831296" w:rsidP="00831296"/>
    <w:p w14:paraId="1C18283B" w14:textId="77777777" w:rsidR="00831296" w:rsidRDefault="00831296" w:rsidP="00831296"/>
    <w:p w14:paraId="65CC2F74" w14:textId="77777777" w:rsidR="00831296" w:rsidRDefault="00831296" w:rsidP="00831296"/>
    <w:p w14:paraId="6545750B" w14:textId="77777777" w:rsidR="00831296" w:rsidRDefault="00831296" w:rsidP="00831296"/>
    <w:p w14:paraId="34A80329" w14:textId="77777777" w:rsidR="00831296" w:rsidRDefault="00831296" w:rsidP="00831296"/>
    <w:p w14:paraId="2C8DFF68" w14:textId="77777777" w:rsidR="00831296" w:rsidRDefault="00831296" w:rsidP="00831296"/>
    <w:p w14:paraId="5E8C0582" w14:textId="77777777" w:rsidR="00831296" w:rsidRDefault="00831296" w:rsidP="00831296"/>
    <w:p w14:paraId="3CBC2611" w14:textId="77777777" w:rsidR="00831296" w:rsidRDefault="00831296" w:rsidP="00831296"/>
    <w:p w14:paraId="190D2BDA" w14:textId="77777777" w:rsidR="00831296" w:rsidRDefault="00831296" w:rsidP="00831296"/>
    <w:p w14:paraId="2957FD39" w14:textId="77777777" w:rsidR="00831296" w:rsidRDefault="00831296" w:rsidP="00831296"/>
    <w:p w14:paraId="2F9A41EF" w14:textId="77777777" w:rsidR="00831296" w:rsidRDefault="00831296" w:rsidP="00831296"/>
    <w:p w14:paraId="4BE03994" w14:textId="77777777" w:rsidR="00831296" w:rsidRDefault="00831296" w:rsidP="00831296"/>
    <w:p w14:paraId="740DAEBD" w14:textId="77777777" w:rsidR="00831296" w:rsidRDefault="00831296" w:rsidP="00831296"/>
    <w:p w14:paraId="4BF58FE8" w14:textId="77777777" w:rsidR="00831296" w:rsidRDefault="00831296" w:rsidP="00831296"/>
    <w:p w14:paraId="269E8BE1" w14:textId="77777777" w:rsidR="00831296" w:rsidRDefault="00831296" w:rsidP="00831296"/>
    <w:p w14:paraId="2B68ECFD" w14:textId="77777777" w:rsidR="00831296" w:rsidRDefault="00831296" w:rsidP="00831296"/>
    <w:p w14:paraId="73586CDD" w14:textId="77777777" w:rsidR="00831296" w:rsidRDefault="00831296" w:rsidP="00831296"/>
    <w:p w14:paraId="22555B04" w14:textId="77777777" w:rsidR="00831296" w:rsidRDefault="00831296" w:rsidP="00831296"/>
    <w:p w14:paraId="3F915E54" w14:textId="77777777" w:rsidR="00831296" w:rsidRDefault="00831296" w:rsidP="00831296"/>
    <w:p w14:paraId="46DC86FF" w14:textId="77777777" w:rsidR="00831296" w:rsidRDefault="00831296" w:rsidP="00831296"/>
    <w:p w14:paraId="1533AD3F" w14:textId="77777777" w:rsidR="00831296" w:rsidRDefault="00831296" w:rsidP="00831296"/>
    <w:p w14:paraId="7A89FDBC" w14:textId="77777777" w:rsidR="00831296" w:rsidRDefault="00831296" w:rsidP="00831296"/>
    <w:p w14:paraId="1AD809D0" w14:textId="77777777" w:rsidR="00831296" w:rsidRDefault="00831296" w:rsidP="00831296"/>
    <w:p w14:paraId="6CFD356B" w14:textId="77777777" w:rsidR="00701BC4" w:rsidRDefault="00701BC4" w:rsidP="00487388"/>
    <w:p w14:paraId="48F7474D" w14:textId="77777777" w:rsidR="00701BC4" w:rsidRDefault="00701BC4" w:rsidP="00487388"/>
    <w:p w14:paraId="51773182" w14:textId="77777777" w:rsidR="00487388" w:rsidRDefault="00487388" w:rsidP="00200853"/>
    <w:p w14:paraId="64B32E94" w14:textId="77777777" w:rsidR="00E84CB6" w:rsidRPr="00F44EB2" w:rsidRDefault="00E84CB6" w:rsidP="00200853"/>
    <w:sectPr w:rsidR="00E84CB6" w:rsidRPr="00F44E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D123A1"/>
    <w:multiLevelType w:val="hybridMultilevel"/>
    <w:tmpl w:val="12745EA4"/>
    <w:lvl w:ilvl="0" w:tplc="E0A6F366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97A08AF"/>
    <w:multiLevelType w:val="hybridMultilevel"/>
    <w:tmpl w:val="17B269F6"/>
    <w:lvl w:ilvl="0" w:tplc="7D7CA5BE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9A87967"/>
    <w:multiLevelType w:val="hybridMultilevel"/>
    <w:tmpl w:val="BBE613F8"/>
    <w:lvl w:ilvl="0" w:tplc="8B0828AC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YwMrAwMTMxMjY1NTZW0lEKTi0uzszPAykwrAUA+PY92CwAAAA="/>
  </w:docVars>
  <w:rsids>
    <w:rsidRoot w:val="009B56A0"/>
    <w:rsid w:val="00145F96"/>
    <w:rsid w:val="00200853"/>
    <w:rsid w:val="00487388"/>
    <w:rsid w:val="005F72E1"/>
    <w:rsid w:val="00646E3A"/>
    <w:rsid w:val="00701BC4"/>
    <w:rsid w:val="00750228"/>
    <w:rsid w:val="007C302B"/>
    <w:rsid w:val="00831296"/>
    <w:rsid w:val="00873C7D"/>
    <w:rsid w:val="00941297"/>
    <w:rsid w:val="009B56A0"/>
    <w:rsid w:val="00A77416"/>
    <w:rsid w:val="00B02848"/>
    <w:rsid w:val="00BE12EA"/>
    <w:rsid w:val="00D92435"/>
    <w:rsid w:val="00E84CB6"/>
    <w:rsid w:val="00F05D40"/>
    <w:rsid w:val="00F06321"/>
    <w:rsid w:val="00F44EB2"/>
    <w:rsid w:val="00FE7B28"/>
    <w:rsid w:val="00FF3F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3EECF6"/>
  <w15:chartTrackingRefBased/>
  <w15:docId w15:val="{1CB1506B-07C4-42D2-AC15-5B76E7C5B1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632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26BFD8-39AF-4F24-B7AA-AE04A9740F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5</TotalTime>
  <Pages>12</Pages>
  <Words>987</Words>
  <Characters>5628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6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nny gupta</dc:creator>
  <cp:keywords/>
  <dc:description/>
  <cp:lastModifiedBy>Sunny Gupta</cp:lastModifiedBy>
  <cp:revision>8</cp:revision>
  <dcterms:created xsi:type="dcterms:W3CDTF">2016-11-03T09:41:00Z</dcterms:created>
  <dcterms:modified xsi:type="dcterms:W3CDTF">2020-01-18T12:23:00Z</dcterms:modified>
</cp:coreProperties>
</file>